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3E6B2" w14:textId="77777777" w:rsidR="000E7644" w:rsidRDefault="00835CB0" w:rsidP="00835CB0">
      <w:pPr>
        <w:pStyle w:val="MA-Logo"/>
      </w:pPr>
      <w:r w:rsidRPr="00835CB0">
        <w:rPr>
          <w:rFonts w:ascii="Times New Roman" w:eastAsia="Calibri" w:hAnsi="Calibri" w:cs="Calibri"/>
          <w:noProof/>
          <w:szCs w:val="22"/>
          <w:lang w:val="en-CA" w:eastAsia="en-CA"/>
        </w:rPr>
        <w:drawing>
          <wp:inline distT="0" distB="0" distL="0" distR="0" wp14:anchorId="48027093" wp14:editId="20A580AF">
            <wp:extent cx="1722119" cy="64617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119" cy="646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5E53A" w14:textId="77777777" w:rsidR="00835CB0" w:rsidRPr="00835CB0" w:rsidRDefault="00835CB0" w:rsidP="00835CB0">
      <w:pPr>
        <w:pStyle w:val="Heading1"/>
      </w:pPr>
      <w:r w:rsidRPr="00835CB0">
        <w:t>OMAHA WEST ROTARY CLUB</w:t>
      </w:r>
      <w:r>
        <w:br/>
      </w:r>
      <w:r w:rsidR="00FE44E3" w:rsidRPr="00835CB0">
        <w:t>New Member Application</w:t>
      </w:r>
    </w:p>
    <w:tbl>
      <w:tblPr>
        <w:tblStyle w:val="TableGrid"/>
        <w:tblW w:w="10896" w:type="dxa"/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634"/>
        <w:gridCol w:w="120"/>
        <w:gridCol w:w="2634"/>
        <w:gridCol w:w="120"/>
        <w:gridCol w:w="2634"/>
        <w:gridCol w:w="120"/>
        <w:gridCol w:w="2634"/>
      </w:tblGrid>
      <w:tr w:rsidR="00524925" w14:paraId="0FA2A279" w14:textId="77777777" w:rsidTr="00BA06D3">
        <w:trPr>
          <w:cantSplit/>
        </w:trPr>
        <w:tc>
          <w:tcPr>
            <w:tcW w:w="538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39A1F7" w14:textId="77777777" w:rsidR="00524925" w:rsidRDefault="00524925" w:rsidP="00BA06D3">
            <w:pPr>
              <w:pStyle w:val="MA-HeadingMisc"/>
            </w:pPr>
            <w:r>
              <w:t>Applicant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</w:tcPr>
          <w:p w14:paraId="6E077C23" w14:textId="77777777" w:rsidR="00524925" w:rsidRDefault="00524925" w:rsidP="00BA06D3">
            <w:pPr>
              <w:pStyle w:val="MA-12pt-BoxText"/>
            </w:pPr>
          </w:p>
        </w:tc>
        <w:tc>
          <w:tcPr>
            <w:tcW w:w="538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322AD9" w14:textId="77777777" w:rsidR="00524925" w:rsidRDefault="00524925" w:rsidP="00BA06D3">
            <w:pPr>
              <w:pStyle w:val="MA-HeadingMisc"/>
            </w:pPr>
            <w:r>
              <w:t>Sponsor</w:t>
            </w:r>
          </w:p>
        </w:tc>
      </w:tr>
      <w:tr w:rsidR="00524925" w:rsidRPr="00645C37" w14:paraId="2A1128B1" w14:textId="77777777" w:rsidTr="00BA06D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34" w:type="dxa"/>
          </w:tcPr>
          <w:p w14:paraId="6D3FB50D" w14:textId="77777777" w:rsidR="00524925" w:rsidRPr="00645C37" w:rsidRDefault="00524925" w:rsidP="00BA06D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40119D4C" w14:textId="77777777" w:rsidR="00524925" w:rsidRPr="00645C37" w:rsidRDefault="00524925" w:rsidP="00BA06D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2634" w:type="dxa"/>
          </w:tcPr>
          <w:p w14:paraId="7ECC43E6" w14:textId="77777777" w:rsidR="00524925" w:rsidRPr="00645C37" w:rsidRDefault="00524925" w:rsidP="00BA06D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7D55BFD8" w14:textId="77777777" w:rsidR="00524925" w:rsidRPr="00645C37" w:rsidRDefault="00524925" w:rsidP="00BA06D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2634" w:type="dxa"/>
          </w:tcPr>
          <w:p w14:paraId="5DADB3E2" w14:textId="77777777" w:rsidR="00524925" w:rsidRPr="00645C37" w:rsidRDefault="00524925" w:rsidP="00BA06D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6BDACD06" w14:textId="77777777" w:rsidR="00524925" w:rsidRPr="00645C37" w:rsidRDefault="00524925" w:rsidP="00BA06D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2634" w:type="dxa"/>
          </w:tcPr>
          <w:p w14:paraId="43F85CE9" w14:textId="77777777" w:rsidR="00524925" w:rsidRPr="00645C37" w:rsidRDefault="00524925" w:rsidP="00BA06D3">
            <w:pPr>
              <w:pStyle w:val="MA-Normal"/>
              <w:rPr>
                <w:sz w:val="4"/>
                <w:szCs w:val="4"/>
              </w:rPr>
            </w:pPr>
          </w:p>
        </w:tc>
      </w:tr>
      <w:tr w:rsidR="00524925" w14:paraId="2587CA58" w14:textId="77777777" w:rsidTr="00BA06D3">
        <w:trPr>
          <w:cantSplit/>
        </w:trPr>
        <w:sdt>
          <w:sdtPr>
            <w:id w:val="31009591"/>
            <w:placeholder>
              <w:docPart w:val="C11483AA7AB841D9A87574E4558E4A64"/>
            </w:placeholder>
            <w:showingPlcHdr/>
            <w:text w:multiLine="1"/>
          </w:sdtPr>
          <w:sdtEndPr/>
          <w:sdtContent>
            <w:tc>
              <w:tcPr>
                <w:tcW w:w="2634" w:type="dxa"/>
                <w:vMerge w:val="restart"/>
              </w:tcPr>
              <w:p w14:paraId="6F52E42B" w14:textId="0311065C" w:rsidR="00524925" w:rsidRPr="00F25A13" w:rsidRDefault="007504BA" w:rsidP="00D0314C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top w:val="nil"/>
              <w:bottom w:val="nil"/>
            </w:tcBorders>
          </w:tcPr>
          <w:p w14:paraId="5A08259A" w14:textId="77777777" w:rsidR="00524925" w:rsidRPr="003A1568" w:rsidRDefault="00524925" w:rsidP="00BA06D3">
            <w:pPr>
              <w:pStyle w:val="MA-12pt-BoxText"/>
            </w:pPr>
          </w:p>
        </w:tc>
        <w:sdt>
          <w:sdtPr>
            <w:id w:val="1167677934"/>
            <w:placeholder>
              <w:docPart w:val="2BA2248A15FD4FCABA1CB4B4EC5F3AD1"/>
            </w:placeholder>
            <w:showingPlcHdr/>
            <w:text w:multiLine="1"/>
          </w:sdtPr>
          <w:sdtEndPr/>
          <w:sdtContent>
            <w:tc>
              <w:tcPr>
                <w:tcW w:w="2634" w:type="dxa"/>
                <w:vMerge w:val="restart"/>
              </w:tcPr>
              <w:p w14:paraId="05977903" w14:textId="276B3C96" w:rsidR="00524925" w:rsidRDefault="0008183D" w:rsidP="00BA06D3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top w:val="nil"/>
              <w:bottom w:val="nil"/>
            </w:tcBorders>
          </w:tcPr>
          <w:p w14:paraId="1F0A296E" w14:textId="77777777" w:rsidR="00524925" w:rsidRDefault="00524925" w:rsidP="00BA06D3">
            <w:pPr>
              <w:pStyle w:val="MA-12pt-BoxText"/>
            </w:pPr>
          </w:p>
        </w:tc>
        <w:sdt>
          <w:sdtPr>
            <w:id w:val="-118379795"/>
            <w:placeholder>
              <w:docPart w:val="E80E5FF7166C4CEEBEC9ECE15945EC75"/>
            </w:placeholder>
            <w:showingPlcHdr/>
            <w:text w:multiLine="1"/>
          </w:sdtPr>
          <w:sdtEndPr/>
          <w:sdtContent>
            <w:tc>
              <w:tcPr>
                <w:tcW w:w="2634" w:type="dxa"/>
                <w:vMerge w:val="restart"/>
              </w:tcPr>
              <w:p w14:paraId="63E4236C" w14:textId="5CFE8330" w:rsidR="00524925" w:rsidRDefault="0008183D" w:rsidP="00BA06D3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top w:val="nil"/>
              <w:bottom w:val="nil"/>
            </w:tcBorders>
          </w:tcPr>
          <w:p w14:paraId="422FC47F" w14:textId="77777777" w:rsidR="00524925" w:rsidRDefault="00524925" w:rsidP="00BA06D3">
            <w:pPr>
              <w:pStyle w:val="MA-12pt-BoxText"/>
            </w:pPr>
          </w:p>
        </w:tc>
        <w:sdt>
          <w:sdtPr>
            <w:id w:val="-2043897712"/>
            <w:placeholder>
              <w:docPart w:val="70CDB4BAC62249CBA5D42A50E679EC9B"/>
            </w:placeholder>
            <w:showingPlcHdr/>
            <w:text w:multiLine="1"/>
          </w:sdtPr>
          <w:sdtEndPr/>
          <w:sdtContent>
            <w:tc>
              <w:tcPr>
                <w:tcW w:w="2634" w:type="dxa"/>
                <w:vMerge w:val="restart"/>
              </w:tcPr>
              <w:p w14:paraId="3D9202F2" w14:textId="14863DAB" w:rsidR="00524925" w:rsidRDefault="0008183D" w:rsidP="00BA06D3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</w:tr>
      <w:tr w:rsidR="00524925" w14:paraId="7EA89EFD" w14:textId="77777777" w:rsidTr="00BA06D3">
        <w:trPr>
          <w:cantSplit/>
        </w:trPr>
        <w:tc>
          <w:tcPr>
            <w:tcW w:w="2634" w:type="dxa"/>
            <w:vMerge/>
            <w:tcBorders>
              <w:bottom w:val="single" w:sz="4" w:space="0" w:color="auto"/>
            </w:tcBorders>
          </w:tcPr>
          <w:p w14:paraId="656A4FEF" w14:textId="77777777" w:rsidR="00524925" w:rsidRPr="00F25A13" w:rsidRDefault="00524925" w:rsidP="00BA06D3">
            <w:pPr>
              <w:pStyle w:val="MA-12pt-BoxText"/>
            </w:pPr>
          </w:p>
        </w:tc>
        <w:tc>
          <w:tcPr>
            <w:tcW w:w="120" w:type="dxa"/>
            <w:tcBorders>
              <w:top w:val="nil"/>
              <w:bottom w:val="nil"/>
            </w:tcBorders>
          </w:tcPr>
          <w:p w14:paraId="3A8965FB" w14:textId="77777777" w:rsidR="00524925" w:rsidRPr="003A1568" w:rsidRDefault="00524925" w:rsidP="00BA06D3">
            <w:pPr>
              <w:pStyle w:val="MA-12pt-BoxText"/>
            </w:pPr>
          </w:p>
        </w:tc>
        <w:tc>
          <w:tcPr>
            <w:tcW w:w="2634" w:type="dxa"/>
            <w:vMerge/>
            <w:tcBorders>
              <w:bottom w:val="single" w:sz="4" w:space="0" w:color="auto"/>
            </w:tcBorders>
          </w:tcPr>
          <w:p w14:paraId="441A2613" w14:textId="77777777" w:rsidR="00524925" w:rsidRDefault="00524925" w:rsidP="00BA06D3">
            <w:pPr>
              <w:pStyle w:val="MA-12pt-BoxText"/>
            </w:pPr>
          </w:p>
        </w:tc>
        <w:tc>
          <w:tcPr>
            <w:tcW w:w="120" w:type="dxa"/>
            <w:tcBorders>
              <w:top w:val="nil"/>
              <w:bottom w:val="nil"/>
            </w:tcBorders>
          </w:tcPr>
          <w:p w14:paraId="3A338337" w14:textId="77777777" w:rsidR="00524925" w:rsidRDefault="00524925" w:rsidP="00BA06D3">
            <w:pPr>
              <w:pStyle w:val="MA-12pt-BoxText"/>
            </w:pPr>
          </w:p>
        </w:tc>
        <w:tc>
          <w:tcPr>
            <w:tcW w:w="2634" w:type="dxa"/>
            <w:vMerge/>
            <w:tcBorders>
              <w:bottom w:val="single" w:sz="4" w:space="0" w:color="auto"/>
            </w:tcBorders>
          </w:tcPr>
          <w:p w14:paraId="653DA66D" w14:textId="77777777" w:rsidR="00524925" w:rsidRDefault="00524925" w:rsidP="00BA06D3">
            <w:pPr>
              <w:pStyle w:val="MA-12pt-BoxText"/>
            </w:pPr>
          </w:p>
        </w:tc>
        <w:tc>
          <w:tcPr>
            <w:tcW w:w="120" w:type="dxa"/>
            <w:tcBorders>
              <w:top w:val="nil"/>
              <w:bottom w:val="nil"/>
            </w:tcBorders>
          </w:tcPr>
          <w:p w14:paraId="09268E73" w14:textId="77777777" w:rsidR="00524925" w:rsidRDefault="00524925" w:rsidP="00BA06D3">
            <w:pPr>
              <w:pStyle w:val="MA-12pt-BoxText"/>
            </w:pPr>
          </w:p>
        </w:tc>
        <w:tc>
          <w:tcPr>
            <w:tcW w:w="2634" w:type="dxa"/>
            <w:vMerge/>
            <w:tcBorders>
              <w:bottom w:val="single" w:sz="4" w:space="0" w:color="auto"/>
            </w:tcBorders>
          </w:tcPr>
          <w:p w14:paraId="27338601" w14:textId="77777777" w:rsidR="00524925" w:rsidRDefault="00524925" w:rsidP="00BA06D3">
            <w:pPr>
              <w:pStyle w:val="MA-12pt-BoxText"/>
            </w:pPr>
          </w:p>
        </w:tc>
      </w:tr>
      <w:tr w:rsidR="00524925" w14:paraId="71E70A99" w14:textId="77777777" w:rsidTr="00BA06D3">
        <w:trPr>
          <w:cantSplit/>
        </w:trPr>
        <w:tc>
          <w:tcPr>
            <w:tcW w:w="26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E84CD1" w14:textId="77777777" w:rsidR="00524925" w:rsidRPr="00912569" w:rsidRDefault="00524925" w:rsidP="00BA06D3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First Na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7BFF9" w14:textId="77777777" w:rsidR="00524925" w:rsidRPr="00912569" w:rsidRDefault="00524925" w:rsidP="00BA06D3">
            <w:pPr>
              <w:pStyle w:val="MA-Normal"/>
              <w:jc w:val="center"/>
              <w:rPr>
                <w:i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EC8952" w14:textId="77777777" w:rsidR="00524925" w:rsidRPr="00912569" w:rsidRDefault="00524925" w:rsidP="00BA06D3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Last Na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D1522" w14:textId="77777777" w:rsidR="00524925" w:rsidRPr="00912569" w:rsidRDefault="00524925" w:rsidP="00BA06D3">
            <w:pPr>
              <w:pStyle w:val="MA-Normal"/>
              <w:jc w:val="center"/>
              <w:rPr>
                <w:i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00AD6B" w14:textId="77777777" w:rsidR="00524925" w:rsidRPr="00912569" w:rsidRDefault="00524925" w:rsidP="00BA06D3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First Na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9A335" w14:textId="77777777" w:rsidR="00524925" w:rsidRPr="00912569" w:rsidRDefault="00524925" w:rsidP="00BA06D3">
            <w:pPr>
              <w:pStyle w:val="MA-Normal"/>
              <w:jc w:val="center"/>
              <w:rPr>
                <w:i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C71114" w14:textId="77777777" w:rsidR="00524925" w:rsidRPr="00912569" w:rsidRDefault="00524925" w:rsidP="00BA06D3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Last Name</w:t>
            </w:r>
          </w:p>
        </w:tc>
      </w:tr>
    </w:tbl>
    <w:p w14:paraId="478E83CC" w14:textId="77777777" w:rsidR="00524925" w:rsidRDefault="00524925" w:rsidP="00524925">
      <w:pPr>
        <w:pStyle w:val="MA-6pt-Text"/>
      </w:pPr>
    </w:p>
    <w:tbl>
      <w:tblPr>
        <w:tblStyle w:val="TableGrid"/>
        <w:tblW w:w="10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3184"/>
        <w:gridCol w:w="1536"/>
        <w:gridCol w:w="120"/>
        <w:gridCol w:w="4520"/>
        <w:gridCol w:w="1536"/>
      </w:tblGrid>
      <w:tr w:rsidR="00FD3573" w:rsidRPr="00727C93" w14:paraId="6743D977" w14:textId="77777777" w:rsidTr="00E4631D">
        <w:trPr>
          <w:cantSplit/>
          <w:trHeight w:val="560"/>
        </w:trPr>
        <w:tc>
          <w:tcPr>
            <w:tcW w:w="3184" w:type="dxa"/>
            <w:tcBorders>
              <w:right w:val="single" w:sz="4" w:space="0" w:color="auto"/>
            </w:tcBorders>
            <w:vAlign w:val="center"/>
          </w:tcPr>
          <w:p w14:paraId="0FDAA857" w14:textId="1967FF3C" w:rsidR="00FD3573" w:rsidRPr="00B158AD" w:rsidRDefault="00FD3573" w:rsidP="00E4631D">
            <w:pPr>
              <w:pStyle w:val="MA-12pt-Text"/>
              <w:rPr>
                <w:b/>
              </w:rPr>
            </w:pPr>
            <w:r w:rsidRPr="006D15BB">
              <w:rPr>
                <w:b/>
              </w:rPr>
              <w:t>D</w:t>
            </w:r>
            <w:r>
              <w:rPr>
                <w:b/>
              </w:rPr>
              <w:t xml:space="preserve">ate </w:t>
            </w:r>
            <w:r w:rsidR="00FC0813">
              <w:rPr>
                <w:b/>
              </w:rPr>
              <w:t>o</w:t>
            </w:r>
            <w:r>
              <w:rPr>
                <w:b/>
              </w:rPr>
              <w:t xml:space="preserve">f </w:t>
            </w:r>
            <w:r w:rsidRPr="006D15BB">
              <w:rPr>
                <w:b/>
              </w:rPr>
              <w:t>B</w:t>
            </w:r>
            <w:r>
              <w:rPr>
                <w:b/>
              </w:rPr>
              <w:t>irth (</w:t>
            </w:r>
            <w:r w:rsidRPr="006D15BB">
              <w:rPr>
                <w:b/>
              </w:rPr>
              <w:t>mm/dd/yyyy</w:t>
            </w:r>
            <w:r>
              <w:rPr>
                <w:b/>
              </w:rPr>
              <w:t>):</w:t>
            </w:r>
          </w:p>
        </w:tc>
        <w:sdt>
          <w:sdtPr>
            <w:id w:val="-629319503"/>
            <w:placeholder>
              <w:docPart w:val="2306A8A5314949C59052629FCD702A59"/>
            </w:placeholder>
            <w:showingPlcHdr/>
            <w:text/>
          </w:sdtPr>
          <w:sdtEndPr/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278CE5F" w14:textId="61802F46" w:rsidR="00FD3573" w:rsidRPr="00727C93" w:rsidRDefault="007504BA" w:rsidP="00E4631D">
                <w:pPr>
                  <w:pStyle w:val="MA-12pt-BoxText"/>
                  <w:jc w:val="center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left w:val="single" w:sz="4" w:space="0" w:color="auto"/>
            </w:tcBorders>
          </w:tcPr>
          <w:p w14:paraId="7F91F843" w14:textId="77777777" w:rsidR="00FD3573" w:rsidRPr="00727C93" w:rsidRDefault="00FD3573" w:rsidP="00E4631D">
            <w:pPr>
              <w:pStyle w:val="MA-12pt-BoxText"/>
            </w:pPr>
          </w:p>
        </w:tc>
        <w:tc>
          <w:tcPr>
            <w:tcW w:w="4520" w:type="dxa"/>
            <w:tcBorders>
              <w:right w:val="single" w:sz="4" w:space="0" w:color="auto"/>
            </w:tcBorders>
            <w:vAlign w:val="center"/>
          </w:tcPr>
          <w:p w14:paraId="1DEE15CF" w14:textId="77777777" w:rsidR="00FD3573" w:rsidRPr="00C4342B" w:rsidRDefault="00FD3573" w:rsidP="00E4631D">
            <w:pPr>
              <w:pStyle w:val="MA-12pt-Text"/>
              <w:rPr>
                <w:b/>
              </w:rPr>
            </w:pPr>
            <w:r w:rsidRPr="00C4342B">
              <w:rPr>
                <w:b/>
              </w:rPr>
              <w:t>Number of years lived in the Omaha metro:</w:t>
            </w:r>
          </w:p>
        </w:tc>
        <w:sdt>
          <w:sdtPr>
            <w:id w:val="2028751596"/>
            <w:placeholder>
              <w:docPart w:val="CED10128D3944633A34BB5789C2C5B49"/>
            </w:placeholder>
            <w:showingPlcHdr/>
            <w:text/>
          </w:sdtPr>
          <w:sdtEndPr/>
          <w:sdtContent>
            <w:tc>
              <w:tcPr>
                <w:tcW w:w="15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1C7563A" w14:textId="4BEA9CDE" w:rsidR="00FD3573" w:rsidRPr="00727C93" w:rsidRDefault="007504BA" w:rsidP="00E4631D">
                <w:pPr>
                  <w:pStyle w:val="MA-12pt-BoxText"/>
                  <w:jc w:val="center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</w:tr>
    </w:tbl>
    <w:p w14:paraId="5B21E21C" w14:textId="77777777" w:rsidR="00FD3573" w:rsidRDefault="00FD3573" w:rsidP="003C5AFC">
      <w:pPr>
        <w:pStyle w:val="MA-6pt-Text"/>
      </w:pPr>
    </w:p>
    <w:tbl>
      <w:tblPr>
        <w:tblStyle w:val="TableGrid"/>
        <w:tblW w:w="5508" w:type="dxa"/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634"/>
        <w:gridCol w:w="120"/>
        <w:gridCol w:w="2634"/>
        <w:gridCol w:w="120"/>
      </w:tblGrid>
      <w:tr w:rsidR="00747855" w14:paraId="070FDC89" w14:textId="77777777" w:rsidTr="002175CF">
        <w:trPr>
          <w:cantSplit/>
        </w:trPr>
        <w:tc>
          <w:tcPr>
            <w:tcW w:w="538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9792E58" w14:textId="77777777" w:rsidR="00747855" w:rsidRDefault="00747855" w:rsidP="00747855">
            <w:pPr>
              <w:pStyle w:val="MA-HeadingMisc"/>
            </w:pPr>
            <w:r>
              <w:t xml:space="preserve">Applicant </w:t>
            </w:r>
            <w:r w:rsidR="00964BD0">
              <w:t>Spouse/</w:t>
            </w:r>
            <w:r>
              <w:t>Partner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</w:tcPr>
          <w:p w14:paraId="08F3ABBB" w14:textId="77777777" w:rsidR="00747855" w:rsidRDefault="00747855" w:rsidP="00524C93">
            <w:pPr>
              <w:pStyle w:val="MA-12pt-BoxText"/>
            </w:pPr>
          </w:p>
        </w:tc>
      </w:tr>
      <w:tr w:rsidR="00747855" w:rsidRPr="00645C37" w14:paraId="584ACA11" w14:textId="77777777" w:rsidTr="002175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34" w:type="dxa"/>
          </w:tcPr>
          <w:p w14:paraId="068C1EB5" w14:textId="77777777" w:rsidR="00747855" w:rsidRPr="00645C37" w:rsidRDefault="00747855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4882BC4D" w14:textId="77777777" w:rsidR="00747855" w:rsidRPr="00645C37" w:rsidRDefault="00747855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2634" w:type="dxa"/>
          </w:tcPr>
          <w:p w14:paraId="5A7EB8CD" w14:textId="77777777" w:rsidR="00747855" w:rsidRPr="00645C37" w:rsidRDefault="00747855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4A8480B7" w14:textId="77777777" w:rsidR="00747855" w:rsidRPr="00645C37" w:rsidRDefault="00747855" w:rsidP="00727C93">
            <w:pPr>
              <w:pStyle w:val="MA-Normal"/>
              <w:rPr>
                <w:sz w:val="4"/>
                <w:szCs w:val="4"/>
              </w:rPr>
            </w:pPr>
          </w:p>
        </w:tc>
      </w:tr>
      <w:tr w:rsidR="00BB35FF" w14:paraId="45F4980F" w14:textId="77777777" w:rsidTr="0018040E">
        <w:trPr>
          <w:cantSplit/>
        </w:trPr>
        <w:sdt>
          <w:sdtPr>
            <w:id w:val="99849034"/>
            <w:placeholder>
              <w:docPart w:val="301ABB4BDA334A628FF44A1EB5E2723F"/>
            </w:placeholder>
            <w:showingPlcHdr/>
            <w:text w:multiLine="1"/>
          </w:sdtPr>
          <w:sdtEndPr/>
          <w:sdtContent>
            <w:tc>
              <w:tcPr>
                <w:tcW w:w="2634" w:type="dxa"/>
                <w:vMerge w:val="restart"/>
              </w:tcPr>
              <w:p w14:paraId="4836C2FF" w14:textId="6FB4D40C" w:rsidR="00BB35FF" w:rsidRPr="00F25A13" w:rsidRDefault="007504BA" w:rsidP="009057BE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top w:val="nil"/>
              <w:bottom w:val="nil"/>
            </w:tcBorders>
          </w:tcPr>
          <w:p w14:paraId="77E37BC9" w14:textId="77777777" w:rsidR="00BB35FF" w:rsidRPr="003A1568" w:rsidRDefault="00BB35FF" w:rsidP="009057BE">
            <w:pPr>
              <w:pStyle w:val="MA-12pt-BoxText"/>
            </w:pPr>
          </w:p>
        </w:tc>
        <w:sdt>
          <w:sdtPr>
            <w:id w:val="-510684454"/>
            <w:placeholder>
              <w:docPart w:val="E1937F8A1F2C4F02AA0BC4CF7B832D7F"/>
            </w:placeholder>
            <w:showingPlcHdr/>
            <w:text w:multiLine="1"/>
          </w:sdtPr>
          <w:sdtEndPr/>
          <w:sdtContent>
            <w:tc>
              <w:tcPr>
                <w:tcW w:w="2634" w:type="dxa"/>
                <w:vMerge w:val="restart"/>
              </w:tcPr>
              <w:p w14:paraId="6D10D556" w14:textId="10FF868D" w:rsidR="00BB35FF" w:rsidRDefault="0008183D" w:rsidP="009057BE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top w:val="nil"/>
              <w:bottom w:val="nil"/>
              <w:right w:val="nil"/>
            </w:tcBorders>
          </w:tcPr>
          <w:p w14:paraId="39D5463E" w14:textId="77777777" w:rsidR="00BB35FF" w:rsidRDefault="00BB35FF" w:rsidP="009057BE">
            <w:pPr>
              <w:pStyle w:val="MA-12pt-BoxText"/>
            </w:pPr>
          </w:p>
        </w:tc>
      </w:tr>
      <w:tr w:rsidR="00BB35FF" w14:paraId="52D59DFE" w14:textId="77777777" w:rsidTr="002175CF">
        <w:trPr>
          <w:cantSplit/>
        </w:trPr>
        <w:tc>
          <w:tcPr>
            <w:tcW w:w="2634" w:type="dxa"/>
            <w:vMerge/>
            <w:tcBorders>
              <w:bottom w:val="single" w:sz="4" w:space="0" w:color="auto"/>
            </w:tcBorders>
          </w:tcPr>
          <w:p w14:paraId="537A41A1" w14:textId="77777777" w:rsidR="00BB35FF" w:rsidRPr="00F25A13" w:rsidRDefault="00BB35FF" w:rsidP="009057BE">
            <w:pPr>
              <w:pStyle w:val="MA-12pt-BoxText"/>
            </w:pPr>
          </w:p>
        </w:tc>
        <w:tc>
          <w:tcPr>
            <w:tcW w:w="120" w:type="dxa"/>
            <w:tcBorders>
              <w:top w:val="nil"/>
              <w:bottom w:val="nil"/>
            </w:tcBorders>
          </w:tcPr>
          <w:p w14:paraId="14349096" w14:textId="77777777" w:rsidR="00BB35FF" w:rsidRPr="003A1568" w:rsidRDefault="00BB35FF" w:rsidP="009057BE">
            <w:pPr>
              <w:pStyle w:val="MA-12pt-BoxText"/>
            </w:pPr>
          </w:p>
        </w:tc>
        <w:tc>
          <w:tcPr>
            <w:tcW w:w="2634" w:type="dxa"/>
            <w:vMerge/>
            <w:tcBorders>
              <w:bottom w:val="single" w:sz="4" w:space="0" w:color="auto"/>
            </w:tcBorders>
          </w:tcPr>
          <w:p w14:paraId="3F9B8ED4" w14:textId="77777777" w:rsidR="00BB35FF" w:rsidRDefault="00BB35FF" w:rsidP="009057BE">
            <w:pPr>
              <w:pStyle w:val="MA-12pt-BoxText"/>
            </w:pPr>
          </w:p>
        </w:tc>
        <w:tc>
          <w:tcPr>
            <w:tcW w:w="120" w:type="dxa"/>
            <w:tcBorders>
              <w:top w:val="nil"/>
              <w:bottom w:val="nil"/>
              <w:right w:val="nil"/>
            </w:tcBorders>
          </w:tcPr>
          <w:p w14:paraId="4DC327AB" w14:textId="77777777" w:rsidR="00BB35FF" w:rsidRDefault="00BB35FF" w:rsidP="009057BE">
            <w:pPr>
              <w:pStyle w:val="MA-12pt-BoxText"/>
            </w:pPr>
          </w:p>
        </w:tc>
      </w:tr>
      <w:tr w:rsidR="00747855" w:rsidRPr="00912569" w14:paraId="3A5AE652" w14:textId="77777777" w:rsidTr="00912569">
        <w:trPr>
          <w:cantSplit/>
        </w:trPr>
        <w:tc>
          <w:tcPr>
            <w:tcW w:w="26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1AEF10" w14:textId="77777777" w:rsidR="00747855" w:rsidRPr="00912569" w:rsidRDefault="00747855" w:rsidP="00912569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First Na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23830" w14:textId="77777777" w:rsidR="00747855" w:rsidRPr="00912569" w:rsidRDefault="00747855" w:rsidP="00912569">
            <w:pPr>
              <w:pStyle w:val="MA-Normal"/>
              <w:jc w:val="center"/>
              <w:rPr>
                <w:i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42818D" w14:textId="77777777" w:rsidR="00747855" w:rsidRPr="00912569" w:rsidRDefault="00747855" w:rsidP="00912569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Last Name</w:t>
            </w:r>
          </w:p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0B84A" w14:textId="77777777" w:rsidR="00747855" w:rsidRPr="00912569" w:rsidRDefault="00747855" w:rsidP="00912569">
            <w:pPr>
              <w:pStyle w:val="MA-Normal"/>
              <w:jc w:val="center"/>
              <w:rPr>
                <w:i/>
              </w:rPr>
            </w:pPr>
          </w:p>
        </w:tc>
      </w:tr>
    </w:tbl>
    <w:p w14:paraId="10D0500E" w14:textId="77777777" w:rsidR="00FD3573" w:rsidRPr="003C5AFC" w:rsidRDefault="00FD3573" w:rsidP="003C5AFC">
      <w:pPr>
        <w:pStyle w:val="MA-6pt-Text"/>
      </w:pPr>
    </w:p>
    <w:tbl>
      <w:tblPr>
        <w:tblStyle w:val="TableGrid"/>
        <w:tblW w:w="10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3214"/>
        <w:gridCol w:w="120"/>
        <w:gridCol w:w="3214"/>
        <w:gridCol w:w="120"/>
        <w:gridCol w:w="3214"/>
        <w:gridCol w:w="120"/>
        <w:gridCol w:w="898"/>
      </w:tblGrid>
      <w:tr w:rsidR="00727C93" w:rsidRPr="00727C93" w14:paraId="74317A63" w14:textId="77777777" w:rsidTr="00C74C84">
        <w:trPr>
          <w:cantSplit/>
        </w:trPr>
        <w:tc>
          <w:tcPr>
            <w:tcW w:w="3214" w:type="dxa"/>
          </w:tcPr>
          <w:p w14:paraId="32FEDDAF" w14:textId="77777777" w:rsidR="00727C93" w:rsidRPr="00727C93" w:rsidRDefault="00727C93" w:rsidP="00727C93">
            <w:pPr>
              <w:pStyle w:val="MA-HeadingMisc"/>
            </w:pPr>
            <w:r>
              <w:t xml:space="preserve">Business </w:t>
            </w:r>
            <w:r w:rsidR="00E3760C">
              <w:t>Name/</w:t>
            </w:r>
            <w:r>
              <w:t>Address</w:t>
            </w:r>
          </w:p>
        </w:tc>
        <w:tc>
          <w:tcPr>
            <w:tcW w:w="120" w:type="dxa"/>
          </w:tcPr>
          <w:p w14:paraId="768B4316" w14:textId="77777777" w:rsidR="00727C93" w:rsidRPr="00727C93" w:rsidRDefault="00727C93" w:rsidP="00727C93">
            <w:pPr>
              <w:pStyle w:val="MA-12pt-Text"/>
            </w:pPr>
          </w:p>
        </w:tc>
        <w:tc>
          <w:tcPr>
            <w:tcW w:w="3214" w:type="dxa"/>
          </w:tcPr>
          <w:p w14:paraId="57998BE4" w14:textId="77777777" w:rsidR="00727C93" w:rsidRPr="00727C93" w:rsidRDefault="00727C93" w:rsidP="00727C93">
            <w:pPr>
              <w:pStyle w:val="MA-HeadingMisc"/>
            </w:pPr>
            <w:r>
              <w:t>Job Title</w:t>
            </w:r>
          </w:p>
        </w:tc>
        <w:tc>
          <w:tcPr>
            <w:tcW w:w="120" w:type="dxa"/>
          </w:tcPr>
          <w:p w14:paraId="38988F0F" w14:textId="77777777" w:rsidR="00727C93" w:rsidRPr="00727C93" w:rsidRDefault="00727C93" w:rsidP="00727C93">
            <w:pPr>
              <w:pStyle w:val="MA-12pt-Text"/>
            </w:pPr>
          </w:p>
        </w:tc>
        <w:tc>
          <w:tcPr>
            <w:tcW w:w="3214" w:type="dxa"/>
          </w:tcPr>
          <w:p w14:paraId="4FB4F523" w14:textId="77777777" w:rsidR="00727C93" w:rsidRPr="00727C93" w:rsidRDefault="00727C93" w:rsidP="00727C93">
            <w:pPr>
              <w:pStyle w:val="MA-HeadingMisc"/>
            </w:pPr>
            <w:r>
              <w:t>Industry</w:t>
            </w:r>
          </w:p>
        </w:tc>
        <w:tc>
          <w:tcPr>
            <w:tcW w:w="120" w:type="dxa"/>
          </w:tcPr>
          <w:p w14:paraId="6C2D0C84" w14:textId="77777777" w:rsidR="00727C93" w:rsidRPr="00727C93" w:rsidRDefault="00727C93" w:rsidP="00727C93">
            <w:pPr>
              <w:pStyle w:val="MA-12pt-Text"/>
            </w:pPr>
          </w:p>
        </w:tc>
        <w:tc>
          <w:tcPr>
            <w:tcW w:w="898" w:type="dxa"/>
          </w:tcPr>
          <w:p w14:paraId="174604C3" w14:textId="77777777" w:rsidR="00727C93" w:rsidRPr="00727C93" w:rsidRDefault="00727C93" w:rsidP="00727C93">
            <w:pPr>
              <w:pStyle w:val="MA-HeadingMisc"/>
              <w:jc w:val="center"/>
            </w:pPr>
            <w:r>
              <w:t>Retired</w:t>
            </w:r>
          </w:p>
        </w:tc>
      </w:tr>
      <w:tr w:rsidR="00727C93" w:rsidRPr="00645C37" w14:paraId="09F79153" w14:textId="77777777" w:rsidTr="00C74C84">
        <w:trPr>
          <w:cantSplit/>
        </w:trPr>
        <w:tc>
          <w:tcPr>
            <w:tcW w:w="3214" w:type="dxa"/>
            <w:tcBorders>
              <w:bottom w:val="single" w:sz="4" w:space="0" w:color="auto"/>
            </w:tcBorders>
          </w:tcPr>
          <w:p w14:paraId="29312818" w14:textId="77777777" w:rsidR="00727C93" w:rsidRPr="00645C37" w:rsidRDefault="00727C93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5DDBEB92" w14:textId="77777777" w:rsidR="00727C93" w:rsidRPr="00645C37" w:rsidRDefault="00727C93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3214" w:type="dxa"/>
            <w:tcBorders>
              <w:bottom w:val="single" w:sz="4" w:space="0" w:color="auto"/>
            </w:tcBorders>
          </w:tcPr>
          <w:p w14:paraId="58E92B7C" w14:textId="77777777" w:rsidR="00727C93" w:rsidRPr="00645C37" w:rsidRDefault="00727C93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04362006" w14:textId="77777777" w:rsidR="00727C93" w:rsidRPr="00645C37" w:rsidRDefault="00727C93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3214" w:type="dxa"/>
            <w:tcBorders>
              <w:bottom w:val="single" w:sz="4" w:space="0" w:color="auto"/>
            </w:tcBorders>
          </w:tcPr>
          <w:p w14:paraId="2B772FD7" w14:textId="77777777" w:rsidR="00727C93" w:rsidRPr="00645C37" w:rsidRDefault="00727C93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167324A6" w14:textId="77777777" w:rsidR="00727C93" w:rsidRPr="00645C37" w:rsidRDefault="00727C93" w:rsidP="00727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898" w:type="dxa"/>
            <w:vAlign w:val="center"/>
          </w:tcPr>
          <w:p w14:paraId="5A51AA1A" w14:textId="77777777" w:rsidR="00727C93" w:rsidRPr="00645C37" w:rsidRDefault="00727C93" w:rsidP="00727C93">
            <w:pPr>
              <w:pStyle w:val="MA-Normal"/>
              <w:rPr>
                <w:sz w:val="4"/>
                <w:szCs w:val="4"/>
              </w:rPr>
            </w:pPr>
          </w:p>
        </w:tc>
      </w:tr>
      <w:tr w:rsidR="007B6A2A" w:rsidRPr="00727C93" w14:paraId="7DD8DE57" w14:textId="77777777" w:rsidTr="007B6A2A">
        <w:trPr>
          <w:cantSplit/>
        </w:trPr>
        <w:sdt>
          <w:sdtPr>
            <w:id w:val="564456468"/>
            <w:placeholder>
              <w:docPart w:val="A4E4F58FEB784D33A9E6BD79B7E00783"/>
            </w:placeholder>
            <w:showingPlcHdr/>
            <w:text w:multiLine="1"/>
          </w:sdtPr>
          <w:sdtEndPr/>
          <w:sdtContent>
            <w:tc>
              <w:tcPr>
                <w:tcW w:w="321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798EC383" w14:textId="19E24796" w:rsidR="007B6A2A" w:rsidRPr="00727C93" w:rsidRDefault="0008183D" w:rsidP="003346F9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74EF78CA" w14:textId="77777777" w:rsidR="007B6A2A" w:rsidRPr="00727C93" w:rsidRDefault="007B6A2A" w:rsidP="003346F9">
            <w:pPr>
              <w:pStyle w:val="MA-12pt-BoxText"/>
            </w:pPr>
          </w:p>
        </w:tc>
        <w:sdt>
          <w:sdtPr>
            <w:id w:val="1159040772"/>
            <w:placeholder>
              <w:docPart w:val="D51CB3989C134999A3FE284154A77FAA"/>
            </w:placeholder>
            <w:showingPlcHdr/>
            <w:text w:multiLine="1"/>
          </w:sdtPr>
          <w:sdtEndPr/>
          <w:sdtContent>
            <w:tc>
              <w:tcPr>
                <w:tcW w:w="321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21F9D57F" w14:textId="78C7666D" w:rsidR="007B6A2A" w:rsidRPr="00727C93" w:rsidRDefault="0008183D" w:rsidP="003346F9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08802336" w14:textId="77777777" w:rsidR="007B6A2A" w:rsidRPr="00727C93" w:rsidRDefault="007B6A2A" w:rsidP="003346F9">
            <w:pPr>
              <w:pStyle w:val="MA-12pt-BoxText"/>
            </w:pPr>
          </w:p>
        </w:tc>
        <w:sdt>
          <w:sdtPr>
            <w:id w:val="-2120204988"/>
            <w:placeholder>
              <w:docPart w:val="8489A505B15F41A4BE64C776D96F0DE9"/>
            </w:placeholder>
            <w:showingPlcHdr/>
            <w:text w:multiLine="1"/>
          </w:sdtPr>
          <w:sdtEndPr/>
          <w:sdtContent>
            <w:tc>
              <w:tcPr>
                <w:tcW w:w="321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36D37954" w14:textId="4D6AB838" w:rsidR="007B6A2A" w:rsidRPr="00727C93" w:rsidRDefault="0008183D" w:rsidP="003346F9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left w:val="single" w:sz="4" w:space="0" w:color="auto"/>
            </w:tcBorders>
          </w:tcPr>
          <w:p w14:paraId="69E25385" w14:textId="77777777" w:rsidR="007B6A2A" w:rsidRPr="00727C93" w:rsidRDefault="007B6A2A" w:rsidP="003346F9">
            <w:pPr>
              <w:pStyle w:val="MA-12pt-BoxText"/>
            </w:pPr>
          </w:p>
        </w:tc>
        <w:sdt>
          <w:sdtPr>
            <w:rPr>
              <w:sz w:val="48"/>
              <w:szCs w:val="48"/>
            </w:rPr>
            <w:id w:val="-137769935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898" w:type="dxa"/>
                <w:vMerge w:val="restart"/>
                <w:vAlign w:val="center"/>
              </w:tcPr>
              <w:p w14:paraId="2AAB0483" w14:textId="0B2CCFF5" w:rsidR="007B6A2A" w:rsidRPr="007B6A2A" w:rsidRDefault="00EE09B3" w:rsidP="007B6A2A">
                <w:pPr>
                  <w:pStyle w:val="MA-Normal"/>
                  <w:jc w:val="center"/>
                  <w:rPr>
                    <w:sz w:val="48"/>
                    <w:szCs w:val="48"/>
                  </w:rPr>
                </w:pPr>
                <w:r>
                  <w:rPr>
                    <w:rFonts w:ascii="MS Gothic" w:eastAsia="MS Gothic" w:hAnsi="MS Gothic" w:hint="eastAsia"/>
                    <w:sz w:val="48"/>
                    <w:szCs w:val="48"/>
                  </w:rPr>
                  <w:t>☐</w:t>
                </w:r>
              </w:p>
            </w:tc>
          </w:sdtContent>
        </w:sdt>
      </w:tr>
      <w:tr w:rsidR="007B6A2A" w:rsidRPr="00727C93" w14:paraId="7028FF01" w14:textId="77777777" w:rsidTr="00C74C84">
        <w:trPr>
          <w:cantSplit/>
        </w:trPr>
        <w:tc>
          <w:tcPr>
            <w:tcW w:w="321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D6BE20" w14:textId="77777777" w:rsidR="007B6A2A" w:rsidRPr="00727C93" w:rsidRDefault="007B6A2A" w:rsidP="003346F9">
            <w:pPr>
              <w:pStyle w:val="MA-12pt-BoxText"/>
            </w:pPr>
          </w:p>
        </w:tc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60487151" w14:textId="77777777" w:rsidR="007B6A2A" w:rsidRPr="00727C93" w:rsidRDefault="007B6A2A" w:rsidP="003346F9">
            <w:pPr>
              <w:pStyle w:val="MA-12pt-BoxText"/>
            </w:pPr>
          </w:p>
        </w:tc>
        <w:tc>
          <w:tcPr>
            <w:tcW w:w="32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2A42" w14:textId="77777777" w:rsidR="007B6A2A" w:rsidRPr="00727C93" w:rsidRDefault="007B6A2A" w:rsidP="003346F9">
            <w:pPr>
              <w:pStyle w:val="MA-12pt-BoxText"/>
            </w:pPr>
          </w:p>
        </w:tc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10D20D28" w14:textId="77777777" w:rsidR="007B6A2A" w:rsidRPr="00727C93" w:rsidRDefault="007B6A2A" w:rsidP="003346F9">
            <w:pPr>
              <w:pStyle w:val="MA-12pt-BoxText"/>
            </w:pPr>
          </w:p>
        </w:tc>
        <w:tc>
          <w:tcPr>
            <w:tcW w:w="32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6F93" w14:textId="77777777" w:rsidR="007B6A2A" w:rsidRPr="00727C93" w:rsidRDefault="007B6A2A" w:rsidP="003346F9">
            <w:pPr>
              <w:pStyle w:val="MA-12pt-BoxText"/>
            </w:pPr>
          </w:p>
        </w:tc>
        <w:tc>
          <w:tcPr>
            <w:tcW w:w="120" w:type="dxa"/>
            <w:tcBorders>
              <w:left w:val="single" w:sz="4" w:space="0" w:color="auto"/>
            </w:tcBorders>
          </w:tcPr>
          <w:p w14:paraId="33785583" w14:textId="77777777" w:rsidR="007B6A2A" w:rsidRPr="00727C93" w:rsidRDefault="007B6A2A" w:rsidP="003346F9">
            <w:pPr>
              <w:pStyle w:val="MA-12pt-BoxText"/>
            </w:pPr>
          </w:p>
        </w:tc>
        <w:tc>
          <w:tcPr>
            <w:tcW w:w="898" w:type="dxa"/>
            <w:vMerge/>
            <w:vAlign w:val="center"/>
          </w:tcPr>
          <w:p w14:paraId="2A7546C7" w14:textId="77777777" w:rsidR="007B6A2A" w:rsidRDefault="007B6A2A" w:rsidP="003346F9">
            <w:pPr>
              <w:pStyle w:val="MA-12pt-BoxText"/>
            </w:pPr>
          </w:p>
        </w:tc>
      </w:tr>
      <w:tr w:rsidR="00C74C84" w:rsidRPr="00727C93" w14:paraId="356D0B45" w14:textId="77777777" w:rsidTr="00C74C84">
        <w:trPr>
          <w:cantSplit/>
        </w:trPr>
        <w:tc>
          <w:tcPr>
            <w:tcW w:w="32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CAD6" w14:textId="77777777" w:rsidR="00C74C84" w:rsidRPr="00727C93" w:rsidRDefault="00C74C84" w:rsidP="003346F9">
            <w:pPr>
              <w:pStyle w:val="MA-12pt-BoxText"/>
            </w:pPr>
          </w:p>
        </w:tc>
        <w:tc>
          <w:tcPr>
            <w:tcW w:w="120" w:type="dxa"/>
            <w:tcBorders>
              <w:left w:val="single" w:sz="4" w:space="0" w:color="auto"/>
            </w:tcBorders>
          </w:tcPr>
          <w:p w14:paraId="78316F25" w14:textId="77777777" w:rsidR="00C74C84" w:rsidRPr="00727C93" w:rsidRDefault="00C74C84" w:rsidP="003346F9">
            <w:pPr>
              <w:pStyle w:val="MA-12pt-BoxText"/>
            </w:pPr>
          </w:p>
        </w:tc>
        <w:tc>
          <w:tcPr>
            <w:tcW w:w="3214" w:type="dxa"/>
            <w:tcBorders>
              <w:top w:val="single" w:sz="4" w:space="0" w:color="auto"/>
            </w:tcBorders>
          </w:tcPr>
          <w:p w14:paraId="1B81E4F1" w14:textId="77777777" w:rsidR="00C74C84" w:rsidRPr="00727C93" w:rsidRDefault="00C74C84" w:rsidP="003346F9">
            <w:pPr>
              <w:pStyle w:val="MA-12pt-BoxText"/>
            </w:pPr>
          </w:p>
        </w:tc>
        <w:tc>
          <w:tcPr>
            <w:tcW w:w="120" w:type="dxa"/>
            <w:tcBorders>
              <w:left w:val="nil"/>
            </w:tcBorders>
          </w:tcPr>
          <w:p w14:paraId="6138A6D3" w14:textId="77777777" w:rsidR="00C74C84" w:rsidRPr="00727C93" w:rsidRDefault="00C74C84" w:rsidP="003346F9">
            <w:pPr>
              <w:pStyle w:val="MA-12pt-BoxText"/>
            </w:pPr>
          </w:p>
        </w:tc>
        <w:tc>
          <w:tcPr>
            <w:tcW w:w="3214" w:type="dxa"/>
            <w:tcBorders>
              <w:top w:val="single" w:sz="4" w:space="0" w:color="auto"/>
            </w:tcBorders>
          </w:tcPr>
          <w:p w14:paraId="5564CC1C" w14:textId="77777777" w:rsidR="00C74C84" w:rsidRPr="00727C93" w:rsidRDefault="00C74C84" w:rsidP="003346F9">
            <w:pPr>
              <w:pStyle w:val="MA-12pt-BoxText"/>
            </w:pPr>
          </w:p>
        </w:tc>
        <w:tc>
          <w:tcPr>
            <w:tcW w:w="120" w:type="dxa"/>
            <w:tcBorders>
              <w:left w:val="nil"/>
            </w:tcBorders>
          </w:tcPr>
          <w:p w14:paraId="16F737C0" w14:textId="77777777" w:rsidR="00C74C84" w:rsidRPr="00727C93" w:rsidRDefault="00C74C84" w:rsidP="003346F9">
            <w:pPr>
              <w:pStyle w:val="MA-12pt-BoxText"/>
            </w:pPr>
          </w:p>
        </w:tc>
        <w:tc>
          <w:tcPr>
            <w:tcW w:w="898" w:type="dxa"/>
            <w:vAlign w:val="center"/>
          </w:tcPr>
          <w:p w14:paraId="2522719B" w14:textId="77777777" w:rsidR="00C74C84" w:rsidRDefault="00C74C84" w:rsidP="003346F9">
            <w:pPr>
              <w:pStyle w:val="MA-12pt-BoxText"/>
            </w:pPr>
          </w:p>
        </w:tc>
      </w:tr>
    </w:tbl>
    <w:p w14:paraId="391B3844" w14:textId="77777777" w:rsidR="00FD3573" w:rsidRDefault="00FD3573" w:rsidP="003C5AFC">
      <w:pPr>
        <w:pStyle w:val="MA-6pt-Text"/>
      </w:pPr>
    </w:p>
    <w:tbl>
      <w:tblPr>
        <w:tblStyle w:val="TableGrid"/>
        <w:tblW w:w="10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3214"/>
        <w:gridCol w:w="120"/>
        <w:gridCol w:w="3214"/>
        <w:gridCol w:w="120"/>
        <w:gridCol w:w="2054"/>
        <w:gridCol w:w="62"/>
        <w:gridCol w:w="58"/>
        <w:gridCol w:w="2058"/>
      </w:tblGrid>
      <w:tr w:rsidR="00254E10" w:rsidRPr="00727C93" w14:paraId="7530E08E" w14:textId="77777777" w:rsidTr="00C74C84">
        <w:trPr>
          <w:cantSplit/>
        </w:trPr>
        <w:tc>
          <w:tcPr>
            <w:tcW w:w="3214" w:type="dxa"/>
          </w:tcPr>
          <w:p w14:paraId="0B05D9A4" w14:textId="77777777" w:rsidR="00254E10" w:rsidRPr="00727C93" w:rsidRDefault="00254E10" w:rsidP="00524C93">
            <w:pPr>
              <w:pStyle w:val="MA-HeadingMisc"/>
            </w:pPr>
            <w:r>
              <w:t>Home Address</w:t>
            </w:r>
          </w:p>
        </w:tc>
        <w:tc>
          <w:tcPr>
            <w:tcW w:w="120" w:type="dxa"/>
          </w:tcPr>
          <w:p w14:paraId="7A7B1622" w14:textId="77777777" w:rsidR="00254E10" w:rsidRPr="00727C93" w:rsidRDefault="00254E10" w:rsidP="00524C93">
            <w:pPr>
              <w:pStyle w:val="MA-12pt-Text"/>
            </w:pPr>
          </w:p>
        </w:tc>
        <w:tc>
          <w:tcPr>
            <w:tcW w:w="3214" w:type="dxa"/>
          </w:tcPr>
          <w:p w14:paraId="5F0D00F9" w14:textId="77777777" w:rsidR="00254E10" w:rsidRPr="00727C93" w:rsidRDefault="00254E10" w:rsidP="00524C93">
            <w:pPr>
              <w:pStyle w:val="MA-HeadingMisc"/>
            </w:pPr>
            <w:r w:rsidRPr="00254E10">
              <w:t>Primary Email</w:t>
            </w:r>
          </w:p>
        </w:tc>
        <w:tc>
          <w:tcPr>
            <w:tcW w:w="120" w:type="dxa"/>
          </w:tcPr>
          <w:p w14:paraId="10EB3C95" w14:textId="77777777" w:rsidR="00254E10" w:rsidRPr="00727C93" w:rsidRDefault="00254E10" w:rsidP="00524C93">
            <w:pPr>
              <w:pStyle w:val="MA-12pt-Text"/>
            </w:pPr>
          </w:p>
        </w:tc>
        <w:tc>
          <w:tcPr>
            <w:tcW w:w="2116" w:type="dxa"/>
            <w:gridSpan w:val="2"/>
          </w:tcPr>
          <w:p w14:paraId="2B7FD7BA" w14:textId="57236663" w:rsidR="00254E10" w:rsidRPr="00727C93" w:rsidRDefault="00D24F20" w:rsidP="00254E10">
            <w:pPr>
              <w:pStyle w:val="MA-HeadingMisc"/>
            </w:pPr>
            <w:r w:rsidRPr="00D24F20">
              <w:t>Business Phone</w:t>
            </w:r>
          </w:p>
        </w:tc>
        <w:tc>
          <w:tcPr>
            <w:tcW w:w="2116" w:type="dxa"/>
            <w:gridSpan w:val="2"/>
          </w:tcPr>
          <w:p w14:paraId="6283CBDE" w14:textId="5EFBA3C9" w:rsidR="00254E10" w:rsidRPr="00254E10" w:rsidRDefault="00D24F20" w:rsidP="00524C93">
            <w:pPr>
              <w:pStyle w:val="MA-12pt-Text"/>
              <w:rPr>
                <w:b/>
              </w:rPr>
            </w:pPr>
            <w:r w:rsidRPr="00D24F20">
              <w:rPr>
                <w:b/>
              </w:rPr>
              <w:t>Cell/Home Phone</w:t>
            </w:r>
          </w:p>
        </w:tc>
      </w:tr>
      <w:tr w:rsidR="00254E10" w:rsidRPr="00645C37" w14:paraId="2A7858D0" w14:textId="77777777" w:rsidTr="00C74C84">
        <w:trPr>
          <w:cantSplit/>
        </w:trPr>
        <w:tc>
          <w:tcPr>
            <w:tcW w:w="3214" w:type="dxa"/>
            <w:tcBorders>
              <w:bottom w:val="single" w:sz="4" w:space="0" w:color="auto"/>
            </w:tcBorders>
          </w:tcPr>
          <w:p w14:paraId="6F23B0C7" w14:textId="77777777" w:rsidR="00254E10" w:rsidRPr="00645C37" w:rsidRDefault="00254E10" w:rsidP="00524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4741B29C" w14:textId="77777777" w:rsidR="00254E10" w:rsidRPr="00645C37" w:rsidRDefault="00254E10" w:rsidP="00524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3214" w:type="dxa"/>
            <w:tcBorders>
              <w:bottom w:val="single" w:sz="4" w:space="0" w:color="auto"/>
            </w:tcBorders>
          </w:tcPr>
          <w:p w14:paraId="3E6DEF4D" w14:textId="77777777" w:rsidR="00254E10" w:rsidRPr="00645C37" w:rsidRDefault="00254E10" w:rsidP="00524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1A8234A4" w14:textId="77777777" w:rsidR="00254E10" w:rsidRPr="00645C37" w:rsidRDefault="00254E10" w:rsidP="00524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2054" w:type="dxa"/>
          </w:tcPr>
          <w:p w14:paraId="102A3EFD" w14:textId="77777777" w:rsidR="00254E10" w:rsidRPr="00645C37" w:rsidRDefault="00254E10" w:rsidP="00524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  <w:gridSpan w:val="2"/>
          </w:tcPr>
          <w:p w14:paraId="3FBF275C" w14:textId="77777777" w:rsidR="00254E10" w:rsidRPr="00645C37" w:rsidRDefault="00254E10" w:rsidP="00524C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2058" w:type="dxa"/>
            <w:vAlign w:val="center"/>
          </w:tcPr>
          <w:p w14:paraId="2355B7C9" w14:textId="77777777" w:rsidR="00254E10" w:rsidRPr="00645C37" w:rsidRDefault="00254E10" w:rsidP="00524C93">
            <w:pPr>
              <w:pStyle w:val="MA-Normal"/>
              <w:rPr>
                <w:sz w:val="4"/>
                <w:szCs w:val="4"/>
              </w:rPr>
            </w:pPr>
          </w:p>
        </w:tc>
      </w:tr>
      <w:tr w:rsidR="00C74C84" w:rsidRPr="00727C93" w14:paraId="4AE83F10" w14:textId="77777777" w:rsidTr="00C74C84">
        <w:trPr>
          <w:cantSplit/>
        </w:trPr>
        <w:sdt>
          <w:sdtPr>
            <w:id w:val="-1789115524"/>
            <w:placeholder>
              <w:docPart w:val="3AA31964E9214894A45372458E3EEC3F"/>
            </w:placeholder>
            <w:showingPlcHdr/>
            <w:text w:multiLine="1"/>
          </w:sdtPr>
          <w:sdtEndPr/>
          <w:sdtContent>
            <w:tc>
              <w:tcPr>
                <w:tcW w:w="321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65F3DF47" w14:textId="265D5375" w:rsidR="00C74C84" w:rsidRPr="00727C93" w:rsidRDefault="007504BA" w:rsidP="00524C93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57C99E14" w14:textId="77777777" w:rsidR="00C74C84" w:rsidRPr="00727C93" w:rsidRDefault="00C74C84" w:rsidP="00524C93">
            <w:pPr>
              <w:pStyle w:val="MA-12pt-BoxText"/>
            </w:pPr>
          </w:p>
        </w:tc>
        <w:sdt>
          <w:sdtPr>
            <w:id w:val="1387071388"/>
            <w:placeholder>
              <w:docPart w:val="EB66E0789EAC4EA998F7DFED3834DB0F"/>
            </w:placeholder>
            <w:showingPlcHdr/>
            <w:text w:multiLine="1"/>
          </w:sdtPr>
          <w:sdtEndPr/>
          <w:sdtContent>
            <w:tc>
              <w:tcPr>
                <w:tcW w:w="3214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6CC245B2" w14:textId="1A4E9AE6" w:rsidR="00C74C84" w:rsidRPr="00727C93" w:rsidRDefault="007504BA" w:rsidP="00524C93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73F8B519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205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486E9A" w14:textId="54F7F86B" w:rsidR="00C74C84" w:rsidRPr="00254E10" w:rsidRDefault="00193B46" w:rsidP="00254E10">
            <w:pPr>
              <w:pStyle w:val="MA-12pt-BoxText"/>
            </w:pPr>
            <w:sdt>
              <w:sdtPr>
                <w:id w:val="95136176"/>
                <w:placeholder>
                  <w:docPart w:val="89FFE0A51D0C49689EDA3B87F0C9D699"/>
                </w:placeholder>
                <w:showingPlcHdr/>
                <w:text w:multiLine="1"/>
              </w:sdtPr>
              <w:sdtEndPr/>
              <w:sdtContent>
                <w:r w:rsidR="00E42A7E">
                  <w:t xml:space="preserve">(---) </w:t>
                </w:r>
                <w:r w:rsidR="007504BA">
                  <w:rPr>
                    <w:rStyle w:val="PlaceholderText"/>
                  </w:rPr>
                  <w:t>Enter Text</w:t>
                </w:r>
              </w:sdtContent>
            </w:sdt>
          </w:p>
        </w:tc>
        <w:tc>
          <w:tcPr>
            <w:tcW w:w="12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0C7E0CA" w14:textId="77777777" w:rsidR="00C74C84" w:rsidRPr="00254E10" w:rsidRDefault="00C74C84" w:rsidP="00254E10">
            <w:pPr>
              <w:pStyle w:val="MA-12pt-BoxText"/>
            </w:pPr>
          </w:p>
        </w:tc>
        <w:tc>
          <w:tcPr>
            <w:tcW w:w="20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076CDE" w14:textId="4801F7AD" w:rsidR="00C74C84" w:rsidRDefault="00193B46" w:rsidP="00524C93">
            <w:pPr>
              <w:pStyle w:val="MA-12pt-BoxText"/>
            </w:pPr>
            <w:sdt>
              <w:sdtPr>
                <w:id w:val="-772244014"/>
                <w:placeholder>
                  <w:docPart w:val="B9353E5AE46A401D9CC352E3F1DDDAF9"/>
                </w:placeholder>
                <w:showingPlcHdr/>
                <w:text w:multiLine="1"/>
              </w:sdtPr>
              <w:sdtEndPr/>
              <w:sdtContent>
                <w:r w:rsidR="00E42A7E">
                  <w:t xml:space="preserve">(---) </w:t>
                </w:r>
                <w:r w:rsidR="007504BA">
                  <w:rPr>
                    <w:rStyle w:val="PlaceholderText"/>
                  </w:rPr>
                  <w:t>Enter Text</w:t>
                </w:r>
              </w:sdtContent>
            </w:sdt>
          </w:p>
        </w:tc>
      </w:tr>
      <w:tr w:rsidR="00C74C84" w:rsidRPr="00727C93" w14:paraId="676B49C5" w14:textId="77777777" w:rsidTr="00C74C84">
        <w:trPr>
          <w:cantSplit/>
        </w:trPr>
        <w:tc>
          <w:tcPr>
            <w:tcW w:w="321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C82E6A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7CA97E08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32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4FDD5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120" w:type="dxa"/>
            <w:tcBorders>
              <w:left w:val="single" w:sz="4" w:space="0" w:color="auto"/>
              <w:right w:val="single" w:sz="4" w:space="0" w:color="auto"/>
            </w:tcBorders>
          </w:tcPr>
          <w:p w14:paraId="109A90D9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20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39EB7" w14:textId="77777777" w:rsidR="00C74C84" w:rsidRPr="00254E10" w:rsidRDefault="00C74C84" w:rsidP="00254E10">
            <w:pPr>
              <w:pStyle w:val="MA-12pt-BoxText"/>
            </w:pPr>
          </w:p>
        </w:tc>
        <w:tc>
          <w:tcPr>
            <w:tcW w:w="12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9DC89B4" w14:textId="77777777" w:rsidR="00C74C84" w:rsidRPr="00254E10" w:rsidRDefault="00C74C84" w:rsidP="00254E10">
            <w:pPr>
              <w:pStyle w:val="MA-12pt-BoxText"/>
            </w:pPr>
          </w:p>
        </w:tc>
        <w:tc>
          <w:tcPr>
            <w:tcW w:w="20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B9336" w14:textId="77777777" w:rsidR="00C74C84" w:rsidRPr="00254E10" w:rsidRDefault="00C74C84" w:rsidP="00254E10">
            <w:pPr>
              <w:pStyle w:val="MA-12pt-BoxText"/>
            </w:pPr>
          </w:p>
        </w:tc>
      </w:tr>
      <w:tr w:rsidR="00C74C84" w:rsidRPr="00727C93" w14:paraId="2C4A0191" w14:textId="77777777" w:rsidTr="00C74C84">
        <w:trPr>
          <w:cantSplit/>
        </w:trPr>
        <w:tc>
          <w:tcPr>
            <w:tcW w:w="32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EB87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120" w:type="dxa"/>
            <w:tcBorders>
              <w:left w:val="single" w:sz="4" w:space="0" w:color="auto"/>
            </w:tcBorders>
          </w:tcPr>
          <w:p w14:paraId="23CD4F2B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3214" w:type="dxa"/>
            <w:tcBorders>
              <w:top w:val="single" w:sz="4" w:space="0" w:color="auto"/>
            </w:tcBorders>
          </w:tcPr>
          <w:p w14:paraId="1662F625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120" w:type="dxa"/>
            <w:tcBorders>
              <w:left w:val="nil"/>
            </w:tcBorders>
          </w:tcPr>
          <w:p w14:paraId="6D89B4E4" w14:textId="77777777" w:rsidR="00C74C84" w:rsidRPr="00727C93" w:rsidRDefault="00C74C84" w:rsidP="00524C93">
            <w:pPr>
              <w:pStyle w:val="MA-12pt-BoxText"/>
            </w:pPr>
          </w:p>
        </w:tc>
        <w:tc>
          <w:tcPr>
            <w:tcW w:w="2054" w:type="dxa"/>
            <w:tcBorders>
              <w:top w:val="single" w:sz="4" w:space="0" w:color="auto"/>
            </w:tcBorders>
          </w:tcPr>
          <w:p w14:paraId="56ED8BA8" w14:textId="77777777" w:rsidR="00C74C84" w:rsidRDefault="00C74C84" w:rsidP="00254E10">
            <w:pPr>
              <w:pStyle w:val="MA-12pt-BoxText"/>
            </w:pPr>
          </w:p>
        </w:tc>
        <w:tc>
          <w:tcPr>
            <w:tcW w:w="120" w:type="dxa"/>
            <w:gridSpan w:val="2"/>
            <w:tcBorders>
              <w:left w:val="nil"/>
            </w:tcBorders>
          </w:tcPr>
          <w:p w14:paraId="72139D8B" w14:textId="77777777" w:rsidR="00C74C84" w:rsidRDefault="00C74C84" w:rsidP="00524C93">
            <w:pPr>
              <w:pStyle w:val="MA-12pt-BoxText"/>
            </w:pPr>
          </w:p>
        </w:tc>
        <w:tc>
          <w:tcPr>
            <w:tcW w:w="2058" w:type="dxa"/>
            <w:tcBorders>
              <w:top w:val="single" w:sz="4" w:space="0" w:color="auto"/>
            </w:tcBorders>
          </w:tcPr>
          <w:p w14:paraId="758FE4D0" w14:textId="77777777" w:rsidR="00C74C84" w:rsidRDefault="00C74C84" w:rsidP="00524C93">
            <w:pPr>
              <w:pStyle w:val="MA-12pt-BoxText"/>
            </w:pPr>
          </w:p>
        </w:tc>
      </w:tr>
    </w:tbl>
    <w:p w14:paraId="5BFD233B" w14:textId="77777777" w:rsidR="00FD3573" w:rsidRDefault="00FD3573" w:rsidP="00FD3573">
      <w:pPr>
        <w:pStyle w:val="MA-6pt-Text"/>
      </w:pPr>
    </w:p>
    <w:tbl>
      <w:tblPr>
        <w:tblStyle w:val="TableGrid"/>
        <w:tblW w:w="10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720"/>
        <w:gridCol w:w="1440"/>
        <w:gridCol w:w="4736"/>
      </w:tblGrid>
      <w:tr w:rsidR="00FD3573" w:rsidRPr="00727C93" w14:paraId="536429A1" w14:textId="77777777" w:rsidTr="00E4631D">
        <w:trPr>
          <w:cantSplit/>
        </w:trPr>
        <w:tc>
          <w:tcPr>
            <w:tcW w:w="4720" w:type="dxa"/>
          </w:tcPr>
          <w:p w14:paraId="193D6A00" w14:textId="77777777" w:rsidR="00FD3573" w:rsidRPr="00727C93" w:rsidRDefault="00FD3573" w:rsidP="00E4631D">
            <w:pPr>
              <w:pStyle w:val="MA-HeadingMisc"/>
            </w:pPr>
            <w:r>
              <w:t>Education</w:t>
            </w:r>
          </w:p>
        </w:tc>
        <w:tc>
          <w:tcPr>
            <w:tcW w:w="1440" w:type="dxa"/>
          </w:tcPr>
          <w:p w14:paraId="64183420" w14:textId="77777777" w:rsidR="00FD3573" w:rsidRPr="00727C93" w:rsidRDefault="00FD3573" w:rsidP="00E4631D">
            <w:pPr>
              <w:pStyle w:val="MA-12pt-Text"/>
            </w:pPr>
          </w:p>
        </w:tc>
        <w:tc>
          <w:tcPr>
            <w:tcW w:w="4736" w:type="dxa"/>
          </w:tcPr>
          <w:p w14:paraId="0F949D53" w14:textId="77777777" w:rsidR="00FD3573" w:rsidRPr="00727C93" w:rsidRDefault="00FD3573" w:rsidP="00E4631D">
            <w:pPr>
              <w:pStyle w:val="MA-HeadingMisc"/>
            </w:pPr>
            <w:r>
              <w:t>Hobbies</w:t>
            </w:r>
          </w:p>
        </w:tc>
      </w:tr>
      <w:tr w:rsidR="00FD3573" w:rsidRPr="00645C37" w14:paraId="768FDE60" w14:textId="77777777" w:rsidTr="00E4631D">
        <w:trPr>
          <w:cantSplit/>
        </w:trPr>
        <w:tc>
          <w:tcPr>
            <w:tcW w:w="4720" w:type="dxa"/>
            <w:tcBorders>
              <w:bottom w:val="single" w:sz="4" w:space="0" w:color="auto"/>
            </w:tcBorders>
          </w:tcPr>
          <w:p w14:paraId="449DF355" w14:textId="77777777" w:rsidR="00FD3573" w:rsidRPr="00645C37" w:rsidRDefault="00FD3573" w:rsidP="00E4631D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440" w:type="dxa"/>
          </w:tcPr>
          <w:p w14:paraId="7A8CE8A7" w14:textId="77777777" w:rsidR="00FD3573" w:rsidRPr="00645C37" w:rsidRDefault="00FD3573" w:rsidP="00E4631D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4736" w:type="dxa"/>
            <w:tcBorders>
              <w:bottom w:val="single" w:sz="4" w:space="0" w:color="auto"/>
            </w:tcBorders>
          </w:tcPr>
          <w:p w14:paraId="0AC65AA3" w14:textId="77777777" w:rsidR="00FD3573" w:rsidRPr="00645C37" w:rsidRDefault="00FD3573" w:rsidP="00E4631D">
            <w:pPr>
              <w:pStyle w:val="MA-Normal"/>
              <w:rPr>
                <w:sz w:val="4"/>
                <w:szCs w:val="4"/>
              </w:rPr>
            </w:pPr>
          </w:p>
        </w:tc>
      </w:tr>
      <w:tr w:rsidR="00FD3573" w:rsidRPr="00727C93" w14:paraId="76B499B1" w14:textId="77777777" w:rsidTr="00E4631D">
        <w:trPr>
          <w:cantSplit/>
        </w:trPr>
        <w:sdt>
          <w:sdtPr>
            <w:id w:val="60988474"/>
            <w:placeholder>
              <w:docPart w:val="FAB3F3781DA44DD68F05D85533EEE338"/>
            </w:placeholder>
            <w:showingPlcHdr/>
            <w:text w:multiLine="1"/>
          </w:sdtPr>
          <w:sdtEndPr/>
          <w:sdtContent>
            <w:tc>
              <w:tcPr>
                <w:tcW w:w="4720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08530DCD" w14:textId="628029B6" w:rsidR="00FD3573" w:rsidRPr="00727C93" w:rsidRDefault="007504BA" w:rsidP="00E4631D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75452DF0" w14:textId="77777777" w:rsidR="00FD3573" w:rsidRPr="00727C93" w:rsidRDefault="00FD3573" w:rsidP="00E4631D">
            <w:pPr>
              <w:pStyle w:val="MA-12pt-BoxText"/>
            </w:pPr>
          </w:p>
        </w:tc>
        <w:sdt>
          <w:sdtPr>
            <w:id w:val="-662929080"/>
            <w:placeholder>
              <w:docPart w:val="90B53641181F4ED38DBE2DCB5BCE8912"/>
            </w:placeholder>
            <w:showingPlcHdr/>
            <w:text w:multiLine="1"/>
          </w:sdtPr>
          <w:sdtEndPr/>
          <w:sdtContent>
            <w:tc>
              <w:tcPr>
                <w:tcW w:w="4736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7A00406D" w14:textId="7923CCAF" w:rsidR="00FD3573" w:rsidRPr="00727C93" w:rsidRDefault="007504BA" w:rsidP="00E4631D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</w:tr>
      <w:tr w:rsidR="00FD3573" w:rsidRPr="00727C93" w14:paraId="54668F57" w14:textId="77777777" w:rsidTr="00E4631D">
        <w:trPr>
          <w:cantSplit/>
        </w:trPr>
        <w:tc>
          <w:tcPr>
            <w:tcW w:w="47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2480" w14:textId="77777777" w:rsidR="00FD3573" w:rsidRPr="00727C93" w:rsidRDefault="00FD3573" w:rsidP="00E4631D">
            <w:pPr>
              <w:pStyle w:val="MA-12pt-BoxText"/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0779E618" w14:textId="77777777" w:rsidR="00FD3573" w:rsidRPr="00727C93" w:rsidRDefault="00FD3573" w:rsidP="00E4631D">
            <w:pPr>
              <w:pStyle w:val="MA-12pt-BoxText"/>
            </w:pPr>
          </w:p>
        </w:tc>
        <w:tc>
          <w:tcPr>
            <w:tcW w:w="47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CE4E8" w14:textId="77777777" w:rsidR="00FD3573" w:rsidRPr="00727C93" w:rsidRDefault="00FD3573" w:rsidP="00E4631D">
            <w:pPr>
              <w:pStyle w:val="MA-12pt-BoxText"/>
            </w:pPr>
          </w:p>
        </w:tc>
      </w:tr>
    </w:tbl>
    <w:p w14:paraId="2A18238E" w14:textId="77777777" w:rsidR="005E456D" w:rsidRDefault="005E456D" w:rsidP="005E456D">
      <w:pPr>
        <w:pStyle w:val="MA-6pt-Text"/>
      </w:pPr>
    </w:p>
    <w:p w14:paraId="7B18CFF4" w14:textId="77777777" w:rsidR="005E456D" w:rsidRPr="002E770D" w:rsidRDefault="005E456D" w:rsidP="005E456D">
      <w:pPr>
        <w:pStyle w:val="MA-HeadingMisc"/>
      </w:pPr>
      <w:r w:rsidRPr="007C32B8">
        <w:t xml:space="preserve">Have the following membership requirements </w:t>
      </w:r>
      <w:proofErr w:type="gramStart"/>
      <w:r w:rsidRPr="007C32B8">
        <w:t>been clearly communicated</w:t>
      </w:r>
      <w:proofErr w:type="gramEnd"/>
      <w:r w:rsidRPr="007C32B8">
        <w:t xml:space="preserve"> to you?</w:t>
      </w:r>
    </w:p>
    <w:tbl>
      <w:tblPr>
        <w:tblStyle w:val="TableGrid"/>
        <w:tblW w:w="10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3520"/>
        <w:gridCol w:w="3744"/>
        <w:gridCol w:w="3632"/>
      </w:tblGrid>
      <w:tr w:rsidR="005E456D" w:rsidRPr="004F7693" w14:paraId="415D35E3" w14:textId="77777777" w:rsidTr="00E4631D">
        <w:trPr>
          <w:cantSplit/>
        </w:trPr>
        <w:tc>
          <w:tcPr>
            <w:tcW w:w="10896" w:type="dxa"/>
            <w:gridSpan w:val="3"/>
          </w:tcPr>
          <w:p w14:paraId="01EECDE3" w14:textId="77777777" w:rsidR="005E456D" w:rsidRPr="004F7693" w:rsidRDefault="005E456D" w:rsidP="00E4631D">
            <w:pPr>
              <w:pStyle w:val="MA-Normal"/>
              <w:rPr>
                <w:sz w:val="4"/>
                <w:szCs w:val="4"/>
              </w:rPr>
            </w:pPr>
          </w:p>
        </w:tc>
      </w:tr>
      <w:tr w:rsidR="005E456D" w:rsidRPr="00727C93" w14:paraId="1EA2BD3E" w14:textId="77777777" w:rsidTr="00E4631D">
        <w:trPr>
          <w:cantSplit/>
        </w:trPr>
        <w:tc>
          <w:tcPr>
            <w:tcW w:w="3520" w:type="dxa"/>
            <w:vAlign w:val="bottom"/>
          </w:tcPr>
          <w:p w14:paraId="2FE916B1" w14:textId="37CD761F" w:rsidR="005E456D" w:rsidRPr="00727C93" w:rsidRDefault="005E456D" w:rsidP="00E4631D">
            <w:pPr>
              <w:pStyle w:val="MA-12pt-Text"/>
            </w:pPr>
            <w:r>
              <w:t>Service:  </w:t>
            </w:r>
            <w:sdt>
              <w:sdtPr>
                <w:id w:val="4858313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 Yes  </w:t>
            </w:r>
            <w:sdt>
              <w:sdtPr>
                <w:id w:val="-95400717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 No</w:t>
            </w:r>
          </w:p>
        </w:tc>
        <w:tc>
          <w:tcPr>
            <w:tcW w:w="3744" w:type="dxa"/>
            <w:vAlign w:val="bottom"/>
          </w:tcPr>
          <w:p w14:paraId="1C184AE3" w14:textId="77777777" w:rsidR="005E456D" w:rsidRPr="00727C93" w:rsidRDefault="005E456D" w:rsidP="00E4631D">
            <w:pPr>
              <w:pStyle w:val="MA-12pt-Text"/>
            </w:pPr>
            <w:r>
              <w:t>Attendance:  </w:t>
            </w:r>
            <w:sdt>
              <w:sdtPr>
                <w:id w:val="10811761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 Yes  </w:t>
            </w:r>
            <w:sdt>
              <w:sdtPr>
                <w:id w:val="5129657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 No</w:t>
            </w:r>
          </w:p>
        </w:tc>
        <w:tc>
          <w:tcPr>
            <w:tcW w:w="3632" w:type="dxa"/>
            <w:vAlign w:val="bottom"/>
          </w:tcPr>
          <w:p w14:paraId="6AFD9DFC" w14:textId="77777777" w:rsidR="005E456D" w:rsidRPr="00727C93" w:rsidRDefault="005E456D" w:rsidP="00E4631D">
            <w:pPr>
              <w:pStyle w:val="MA-12pt-Text"/>
            </w:pPr>
            <w:r>
              <w:t>Financial:  </w:t>
            </w:r>
            <w:sdt>
              <w:sdtPr>
                <w:id w:val="4176095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 Yes  </w:t>
            </w:r>
            <w:sdt>
              <w:sdtPr>
                <w:id w:val="7506976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 No</w:t>
            </w:r>
          </w:p>
        </w:tc>
      </w:tr>
    </w:tbl>
    <w:p w14:paraId="20A5E521" w14:textId="77777777" w:rsidR="00FD3573" w:rsidRDefault="00FD3573" w:rsidP="00254E10">
      <w:pPr>
        <w:pStyle w:val="MA-6pt-Text"/>
      </w:pPr>
    </w:p>
    <w:p w14:paraId="3B9ADF03" w14:textId="77777777" w:rsidR="003A1568" w:rsidRPr="00CC2428" w:rsidRDefault="00B111C6" w:rsidP="00CC2428">
      <w:pPr>
        <w:pStyle w:val="MA-HeadingMisc"/>
      </w:pPr>
      <w:r w:rsidRPr="00CC2428">
        <w:t xml:space="preserve">If former or transferring Rotarian, list </w:t>
      </w:r>
      <w:proofErr w:type="gramStart"/>
      <w:r w:rsidRPr="00CC2428">
        <w:t>previous</w:t>
      </w:r>
      <w:proofErr w:type="gramEnd"/>
      <w:r w:rsidRPr="00CC2428">
        <w:t xml:space="preserve"> club and dates of membership:</w:t>
      </w:r>
    </w:p>
    <w:tbl>
      <w:tblPr>
        <w:tblStyle w:val="TableGrid"/>
        <w:tblW w:w="10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1600"/>
        <w:gridCol w:w="3788"/>
        <w:gridCol w:w="120"/>
        <w:gridCol w:w="1600"/>
        <w:gridCol w:w="3788"/>
      </w:tblGrid>
      <w:tr w:rsidR="004F7693" w:rsidRPr="004F7693" w14:paraId="6191A0A7" w14:textId="77777777" w:rsidTr="004F7693">
        <w:trPr>
          <w:cantSplit/>
        </w:trPr>
        <w:tc>
          <w:tcPr>
            <w:tcW w:w="1600" w:type="dxa"/>
          </w:tcPr>
          <w:p w14:paraId="3F6A4930" w14:textId="77777777" w:rsidR="004F7693" w:rsidRPr="004F7693" w:rsidRDefault="004F7693" w:rsidP="004F76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3788" w:type="dxa"/>
            <w:tcBorders>
              <w:bottom w:val="single" w:sz="4" w:space="0" w:color="auto"/>
            </w:tcBorders>
          </w:tcPr>
          <w:p w14:paraId="6B867AC5" w14:textId="77777777" w:rsidR="004F7693" w:rsidRPr="004F7693" w:rsidRDefault="004F7693" w:rsidP="004F76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20" w:type="dxa"/>
          </w:tcPr>
          <w:p w14:paraId="2120CA95" w14:textId="77777777" w:rsidR="004F7693" w:rsidRPr="004F7693" w:rsidRDefault="004F7693" w:rsidP="004F76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1600" w:type="dxa"/>
          </w:tcPr>
          <w:p w14:paraId="02088914" w14:textId="77777777" w:rsidR="004F7693" w:rsidRPr="004F7693" w:rsidRDefault="004F7693" w:rsidP="004F7693">
            <w:pPr>
              <w:pStyle w:val="MA-Normal"/>
              <w:rPr>
                <w:sz w:val="4"/>
                <w:szCs w:val="4"/>
              </w:rPr>
            </w:pPr>
          </w:p>
        </w:tc>
        <w:tc>
          <w:tcPr>
            <w:tcW w:w="3788" w:type="dxa"/>
            <w:tcBorders>
              <w:bottom w:val="single" w:sz="4" w:space="0" w:color="auto"/>
            </w:tcBorders>
          </w:tcPr>
          <w:p w14:paraId="1C7F7AAB" w14:textId="77777777" w:rsidR="004F7693" w:rsidRPr="004F7693" w:rsidRDefault="004F7693" w:rsidP="004F7693">
            <w:pPr>
              <w:pStyle w:val="MA-Normal"/>
              <w:rPr>
                <w:sz w:val="4"/>
                <w:szCs w:val="4"/>
              </w:rPr>
            </w:pPr>
          </w:p>
        </w:tc>
      </w:tr>
      <w:tr w:rsidR="00452065" w:rsidRPr="00727C93" w14:paraId="155E3659" w14:textId="77777777" w:rsidTr="004F7693">
        <w:trPr>
          <w:cantSplit/>
        </w:trPr>
        <w:tc>
          <w:tcPr>
            <w:tcW w:w="1600" w:type="dxa"/>
            <w:tcBorders>
              <w:right w:val="single" w:sz="4" w:space="0" w:color="auto"/>
            </w:tcBorders>
          </w:tcPr>
          <w:p w14:paraId="2ACD0FCB" w14:textId="77777777" w:rsidR="00452065" w:rsidRPr="00B158AD" w:rsidRDefault="00452065" w:rsidP="006F2EA8">
            <w:pPr>
              <w:pStyle w:val="MA-12pt-Text"/>
              <w:rPr>
                <w:b/>
              </w:rPr>
            </w:pPr>
            <w:r w:rsidRPr="00B158AD">
              <w:rPr>
                <w:b/>
              </w:rPr>
              <w:t>Club Name:</w:t>
            </w:r>
          </w:p>
        </w:tc>
        <w:sdt>
          <w:sdtPr>
            <w:id w:val="269738751"/>
            <w:placeholder>
              <w:docPart w:val="D57B2B0EB4504530AE2575DCFF112803"/>
            </w:placeholder>
            <w:showingPlcHdr/>
            <w:text w:multiLine="1"/>
          </w:sdtPr>
          <w:sdtEndPr/>
          <w:sdtContent>
            <w:tc>
              <w:tcPr>
                <w:tcW w:w="37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E3B285" w14:textId="5F0EA233" w:rsidR="006234B4" w:rsidRPr="00727C93" w:rsidRDefault="007504BA" w:rsidP="006234B4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120" w:type="dxa"/>
            <w:tcBorders>
              <w:left w:val="single" w:sz="4" w:space="0" w:color="auto"/>
            </w:tcBorders>
          </w:tcPr>
          <w:p w14:paraId="15444EA4" w14:textId="77777777" w:rsidR="00452065" w:rsidRPr="00727C93" w:rsidRDefault="00452065" w:rsidP="00524C93">
            <w:pPr>
              <w:pStyle w:val="MA-12pt-BoxText"/>
            </w:pPr>
          </w:p>
        </w:tc>
        <w:tc>
          <w:tcPr>
            <w:tcW w:w="1600" w:type="dxa"/>
            <w:tcBorders>
              <w:right w:val="single" w:sz="4" w:space="0" w:color="auto"/>
            </w:tcBorders>
          </w:tcPr>
          <w:p w14:paraId="7889B780" w14:textId="77777777" w:rsidR="00452065" w:rsidRPr="00B158AD" w:rsidRDefault="006F2EA8" w:rsidP="00524C93">
            <w:pPr>
              <w:pStyle w:val="MA-12pt-Text"/>
              <w:rPr>
                <w:b/>
              </w:rPr>
            </w:pPr>
            <w:r>
              <w:rPr>
                <w:b/>
              </w:rPr>
              <w:t>Dates of</w:t>
            </w:r>
            <w:r>
              <w:rPr>
                <w:b/>
              </w:rPr>
              <w:br/>
            </w:r>
            <w:r w:rsidR="00452065" w:rsidRPr="00B158AD">
              <w:rPr>
                <w:b/>
              </w:rPr>
              <w:t>Membership:</w:t>
            </w:r>
          </w:p>
        </w:tc>
        <w:sdt>
          <w:sdtPr>
            <w:id w:val="79570132"/>
            <w:placeholder>
              <w:docPart w:val="8946653DFAA8435FABB6CE449E3BB685"/>
            </w:placeholder>
            <w:showingPlcHdr/>
            <w:text w:multiLine="1"/>
          </w:sdtPr>
          <w:sdtEndPr/>
          <w:sdtContent>
            <w:tc>
              <w:tcPr>
                <w:tcW w:w="37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51A61B" w14:textId="0D81D40D" w:rsidR="00452065" w:rsidRPr="00727C93" w:rsidRDefault="007504BA" w:rsidP="00524C93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</w:tr>
    </w:tbl>
    <w:p w14:paraId="5A57B452" w14:textId="77777777" w:rsidR="0082211D" w:rsidRDefault="0082211D" w:rsidP="0082211D">
      <w:pPr>
        <w:pStyle w:val="MA-6pt-Text"/>
      </w:pPr>
    </w:p>
    <w:p w14:paraId="71AD8C45" w14:textId="77777777" w:rsidR="00747855" w:rsidRPr="00631133" w:rsidRDefault="00FC0D54" w:rsidP="00631133">
      <w:pPr>
        <w:pStyle w:val="MA-HeadingMisc"/>
      </w:pPr>
      <w:r w:rsidRPr="00631133">
        <w:t>If Rotary International participant or Foundation alumn</w:t>
      </w:r>
      <w:r w:rsidR="00935122" w:rsidRPr="00631133">
        <w:t>u</w:t>
      </w:r>
      <w:r w:rsidRPr="00631133">
        <w:t>s/a list programs and dates:</w:t>
      </w:r>
    </w:p>
    <w:tbl>
      <w:tblPr>
        <w:tblStyle w:val="TableGrid"/>
        <w:tblW w:w="10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10896"/>
      </w:tblGrid>
      <w:tr w:rsidR="002E770D" w:rsidRPr="004F7693" w14:paraId="3F628C81" w14:textId="77777777" w:rsidTr="00360503">
        <w:trPr>
          <w:cantSplit/>
        </w:trPr>
        <w:tc>
          <w:tcPr>
            <w:tcW w:w="10896" w:type="dxa"/>
          </w:tcPr>
          <w:p w14:paraId="29EB3525" w14:textId="77777777" w:rsidR="002E770D" w:rsidRPr="004F7693" w:rsidRDefault="002E770D" w:rsidP="00AD683B">
            <w:pPr>
              <w:pStyle w:val="MA-Normal"/>
              <w:rPr>
                <w:sz w:val="4"/>
                <w:szCs w:val="4"/>
              </w:rPr>
            </w:pPr>
          </w:p>
        </w:tc>
      </w:tr>
      <w:tr w:rsidR="00D71ACD" w:rsidRPr="00727C93" w14:paraId="3825F905" w14:textId="77777777" w:rsidTr="006234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cantSplit/>
          <w:trHeight w:val="560"/>
        </w:trPr>
        <w:sdt>
          <w:sdtPr>
            <w:id w:val="-1317326725"/>
            <w:placeholder>
              <w:docPart w:val="C3A4AB06F4AA43058CBD057DBA7721BE"/>
            </w:placeholder>
            <w:showingPlcHdr/>
            <w:text w:multiLine="1"/>
          </w:sdtPr>
          <w:sdtEndPr/>
          <w:sdtContent>
            <w:tc>
              <w:tcPr>
                <w:tcW w:w="10896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42B51651" w14:textId="159BBEF3" w:rsidR="006234B4" w:rsidRPr="00727C93" w:rsidRDefault="007504BA" w:rsidP="00B158AD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</w:tr>
    </w:tbl>
    <w:p w14:paraId="11B02351" w14:textId="77777777" w:rsidR="00FD3573" w:rsidRDefault="00FD3573" w:rsidP="003C5AFC">
      <w:pPr>
        <w:pStyle w:val="MA-6pt-Text"/>
      </w:pPr>
    </w:p>
    <w:p w14:paraId="4CF6C089" w14:textId="77777777" w:rsidR="00AE1372" w:rsidRPr="002E770D" w:rsidRDefault="00AE1372" w:rsidP="00AE1372">
      <w:pPr>
        <w:pStyle w:val="MA-12pt-Text"/>
        <w:rPr>
          <w:b/>
        </w:rPr>
      </w:pPr>
      <w:r w:rsidRPr="002E770D">
        <w:rPr>
          <w:b/>
        </w:rPr>
        <w:t>List your community service activities that would enhance your consideration as a Rotarian:</w:t>
      </w:r>
    </w:p>
    <w:tbl>
      <w:tblPr>
        <w:tblStyle w:val="TableGrid"/>
        <w:tblW w:w="10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10896"/>
      </w:tblGrid>
      <w:tr w:rsidR="002E770D" w:rsidRPr="004F7693" w14:paraId="44CDE7D8" w14:textId="77777777" w:rsidTr="001D63E5">
        <w:trPr>
          <w:cantSplit/>
        </w:trPr>
        <w:tc>
          <w:tcPr>
            <w:tcW w:w="10896" w:type="dxa"/>
            <w:tcBorders>
              <w:bottom w:val="single" w:sz="4" w:space="0" w:color="auto"/>
            </w:tcBorders>
          </w:tcPr>
          <w:p w14:paraId="314525F5" w14:textId="77777777" w:rsidR="002E770D" w:rsidRPr="004F7693" w:rsidRDefault="002E770D" w:rsidP="00AD683B">
            <w:pPr>
              <w:pStyle w:val="MA-Normal"/>
              <w:rPr>
                <w:sz w:val="4"/>
                <w:szCs w:val="4"/>
              </w:rPr>
            </w:pPr>
          </w:p>
        </w:tc>
      </w:tr>
      <w:tr w:rsidR="0013590C" w:rsidRPr="00727C93" w14:paraId="11A6EF69" w14:textId="77777777" w:rsidTr="006234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cantSplit/>
          <w:trHeight w:val="560"/>
        </w:trPr>
        <w:sdt>
          <w:sdtPr>
            <w:id w:val="-1162693373"/>
            <w:placeholder>
              <w:docPart w:val="9819507E66CA4CBCAAAA670DB9F11E61"/>
            </w:placeholder>
            <w:showingPlcHdr/>
            <w:text w:multiLine="1"/>
          </w:sdtPr>
          <w:sdtEndPr/>
          <w:sdtContent>
            <w:tc>
              <w:tcPr>
                <w:tcW w:w="10896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2A441A05" w14:textId="54153F0C" w:rsidR="006234B4" w:rsidRPr="006234B4" w:rsidRDefault="007504BA" w:rsidP="006234B4">
                <w:pPr>
                  <w:pStyle w:val="MA-12pt-BoxText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</w:tr>
    </w:tbl>
    <w:p w14:paraId="4C3B4E75" w14:textId="77777777" w:rsidR="0013590C" w:rsidRDefault="0013590C" w:rsidP="006D5A47">
      <w:pPr>
        <w:pStyle w:val="MA-Normal"/>
      </w:pPr>
    </w:p>
    <w:p w14:paraId="1A3DCB01" w14:textId="77777777" w:rsidR="006D5A47" w:rsidRDefault="006D5A47" w:rsidP="006D5A47">
      <w:pPr>
        <w:pStyle w:val="MA-Normal"/>
      </w:pPr>
    </w:p>
    <w:tbl>
      <w:tblPr>
        <w:tblStyle w:val="TableGrid"/>
        <w:tblW w:w="10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3400"/>
        <w:gridCol w:w="240"/>
        <w:gridCol w:w="1568"/>
        <w:gridCol w:w="480"/>
        <w:gridCol w:w="3400"/>
        <w:gridCol w:w="240"/>
        <w:gridCol w:w="1568"/>
      </w:tblGrid>
      <w:tr w:rsidR="0023083D" w:rsidRPr="00727C93" w14:paraId="73597780" w14:textId="77777777" w:rsidTr="0023083D">
        <w:trPr>
          <w:cantSplit/>
        </w:trPr>
        <w:sdt>
          <w:sdtPr>
            <w:id w:val="274218547"/>
            <w:placeholder>
              <w:docPart w:val="9659B93C604F423F9DBB236B88EFF7C4"/>
            </w:placeholder>
            <w:showingPlcHdr/>
            <w:text w:multiLine="1"/>
          </w:sdtPr>
          <w:sdtEndPr/>
          <w:sdtContent>
            <w:tc>
              <w:tcPr>
                <w:tcW w:w="3400" w:type="dxa"/>
                <w:tcBorders>
                  <w:bottom w:val="single" w:sz="4" w:space="0" w:color="auto"/>
                </w:tcBorders>
              </w:tcPr>
              <w:p w14:paraId="4FA19970" w14:textId="43E59571" w:rsidR="0023083D" w:rsidRPr="00727C93" w:rsidRDefault="007504BA" w:rsidP="00F8019D">
                <w:pPr>
                  <w:pStyle w:val="MA-12pt-BoxText"/>
                  <w:keepNext/>
                  <w:keepLines/>
                  <w:jc w:val="center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240" w:type="dxa"/>
          </w:tcPr>
          <w:p w14:paraId="058840BF" w14:textId="77777777" w:rsidR="0023083D" w:rsidRPr="00727C93" w:rsidRDefault="0023083D" w:rsidP="00F50F9F">
            <w:pPr>
              <w:pStyle w:val="MA-12pt-BoxText"/>
              <w:keepNext/>
              <w:keepLines/>
            </w:pPr>
          </w:p>
        </w:tc>
        <w:sdt>
          <w:sdtPr>
            <w:id w:val="-1278020215"/>
            <w:placeholder>
              <w:docPart w:val="586BE88EAAD34E3DA52695E217CC2DD1"/>
            </w:placeholder>
            <w:showingPlcHdr/>
            <w:text w:multiLine="1"/>
          </w:sdtPr>
          <w:sdtEndPr/>
          <w:sdtContent>
            <w:tc>
              <w:tcPr>
                <w:tcW w:w="1568" w:type="dxa"/>
                <w:tcBorders>
                  <w:bottom w:val="single" w:sz="4" w:space="0" w:color="auto"/>
                </w:tcBorders>
              </w:tcPr>
              <w:p w14:paraId="572897CE" w14:textId="75A3D451" w:rsidR="0023083D" w:rsidRPr="00727C93" w:rsidRDefault="0008183D" w:rsidP="007504BA">
                <w:pPr>
                  <w:pStyle w:val="MA-12pt-BoxText"/>
                  <w:keepNext/>
                  <w:keepLines/>
                  <w:jc w:val="center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480" w:type="dxa"/>
          </w:tcPr>
          <w:p w14:paraId="4B54B16C" w14:textId="77777777" w:rsidR="0023083D" w:rsidRPr="00727C93" w:rsidRDefault="0023083D" w:rsidP="00F50F9F">
            <w:pPr>
              <w:pStyle w:val="MA-12pt-BoxText"/>
              <w:keepNext/>
              <w:keepLines/>
              <w:jc w:val="center"/>
            </w:pPr>
          </w:p>
        </w:tc>
        <w:sdt>
          <w:sdtPr>
            <w:id w:val="492764389"/>
            <w:placeholder>
              <w:docPart w:val="D89DAF76D568457FAB9B3493AA4589CB"/>
            </w:placeholder>
            <w:showingPlcHdr/>
            <w:text w:multiLine="1"/>
          </w:sdtPr>
          <w:sdtEndPr/>
          <w:sdtContent>
            <w:tc>
              <w:tcPr>
                <w:tcW w:w="3400" w:type="dxa"/>
                <w:tcBorders>
                  <w:bottom w:val="single" w:sz="4" w:space="0" w:color="auto"/>
                </w:tcBorders>
              </w:tcPr>
              <w:p w14:paraId="0B27522E" w14:textId="1DF04301" w:rsidR="0023083D" w:rsidRPr="00727C93" w:rsidRDefault="007504BA" w:rsidP="00F50F9F">
                <w:pPr>
                  <w:pStyle w:val="MA-12pt-BoxText"/>
                  <w:keepNext/>
                  <w:keepLines/>
                  <w:jc w:val="center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  <w:tc>
          <w:tcPr>
            <w:tcW w:w="240" w:type="dxa"/>
          </w:tcPr>
          <w:p w14:paraId="7E886F4C" w14:textId="77777777" w:rsidR="0023083D" w:rsidRPr="00727C93" w:rsidRDefault="0023083D" w:rsidP="00F50F9F">
            <w:pPr>
              <w:pStyle w:val="MA-12pt-BoxText"/>
              <w:keepNext/>
              <w:keepLines/>
              <w:jc w:val="center"/>
            </w:pPr>
          </w:p>
        </w:tc>
        <w:sdt>
          <w:sdtPr>
            <w:id w:val="1734576001"/>
            <w:placeholder>
              <w:docPart w:val="BF36EF049C6D44D783BFB1FF13EE22CE"/>
            </w:placeholder>
            <w:showingPlcHdr/>
            <w:text w:multiLine="1"/>
          </w:sdtPr>
          <w:sdtEndPr/>
          <w:sdtContent>
            <w:tc>
              <w:tcPr>
                <w:tcW w:w="1568" w:type="dxa"/>
                <w:tcBorders>
                  <w:bottom w:val="single" w:sz="4" w:space="0" w:color="auto"/>
                </w:tcBorders>
              </w:tcPr>
              <w:p w14:paraId="5322A67A" w14:textId="64D614A0" w:rsidR="0023083D" w:rsidRPr="00727C93" w:rsidRDefault="0008183D" w:rsidP="00F50F9F">
                <w:pPr>
                  <w:pStyle w:val="MA-12pt-BoxText"/>
                  <w:keepNext/>
                  <w:keepLines/>
                  <w:jc w:val="center"/>
                </w:pPr>
                <w:r>
                  <w:rPr>
                    <w:rStyle w:val="PlaceholderText"/>
                  </w:rPr>
                  <w:t>Enter Text</w:t>
                </w:r>
              </w:p>
            </w:tc>
          </w:sdtContent>
        </w:sdt>
      </w:tr>
      <w:tr w:rsidR="0023083D" w:rsidRPr="00727C93" w14:paraId="7AC94940" w14:textId="77777777" w:rsidTr="0023083D">
        <w:trPr>
          <w:cantSplit/>
        </w:trPr>
        <w:tc>
          <w:tcPr>
            <w:tcW w:w="3400" w:type="dxa"/>
            <w:tcBorders>
              <w:top w:val="single" w:sz="4" w:space="0" w:color="auto"/>
            </w:tcBorders>
          </w:tcPr>
          <w:p w14:paraId="4A4A59E4" w14:textId="77777777" w:rsidR="0023083D" w:rsidRPr="00912569" w:rsidRDefault="0023083D" w:rsidP="00912569">
            <w:pPr>
              <w:pStyle w:val="MA-Normal"/>
              <w:jc w:val="center"/>
              <w:rPr>
                <w:b/>
                <w:i/>
              </w:rPr>
            </w:pPr>
            <w:r w:rsidRPr="00912569">
              <w:rPr>
                <w:b/>
                <w:i/>
              </w:rPr>
              <w:t>Signature of Applicant</w:t>
            </w:r>
          </w:p>
          <w:p w14:paraId="21676B5A" w14:textId="77777777" w:rsidR="0023083D" w:rsidRPr="00912569" w:rsidRDefault="0023083D" w:rsidP="00912569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(</w:t>
            </w:r>
            <w:proofErr w:type="gramStart"/>
            <w:r w:rsidRPr="00912569">
              <w:rPr>
                <w:i/>
              </w:rPr>
              <w:t>may</w:t>
            </w:r>
            <w:proofErr w:type="gramEnd"/>
            <w:r w:rsidRPr="00912569">
              <w:rPr>
                <w:i/>
              </w:rPr>
              <w:t xml:space="preserve"> be typed)</w:t>
            </w:r>
          </w:p>
        </w:tc>
        <w:tc>
          <w:tcPr>
            <w:tcW w:w="240" w:type="dxa"/>
          </w:tcPr>
          <w:p w14:paraId="178E2846" w14:textId="77777777" w:rsidR="0023083D" w:rsidRPr="00912569" w:rsidRDefault="0023083D" w:rsidP="00912569">
            <w:pPr>
              <w:pStyle w:val="MA-Normal"/>
              <w:jc w:val="center"/>
              <w:rPr>
                <w:i/>
              </w:rPr>
            </w:pPr>
          </w:p>
        </w:tc>
        <w:tc>
          <w:tcPr>
            <w:tcW w:w="1568" w:type="dxa"/>
            <w:tcBorders>
              <w:top w:val="single" w:sz="4" w:space="0" w:color="auto"/>
            </w:tcBorders>
          </w:tcPr>
          <w:p w14:paraId="43ABD155" w14:textId="77777777" w:rsidR="0023083D" w:rsidRPr="00912569" w:rsidRDefault="0023083D" w:rsidP="00912569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Date</w:t>
            </w:r>
          </w:p>
        </w:tc>
        <w:tc>
          <w:tcPr>
            <w:tcW w:w="480" w:type="dxa"/>
          </w:tcPr>
          <w:p w14:paraId="318A83CB" w14:textId="77777777" w:rsidR="0023083D" w:rsidRPr="00912569" w:rsidRDefault="0023083D" w:rsidP="00912569">
            <w:pPr>
              <w:pStyle w:val="MA-Normal"/>
              <w:jc w:val="center"/>
              <w:rPr>
                <w:i/>
              </w:rPr>
            </w:pPr>
          </w:p>
        </w:tc>
        <w:tc>
          <w:tcPr>
            <w:tcW w:w="3400" w:type="dxa"/>
            <w:tcBorders>
              <w:top w:val="single" w:sz="4" w:space="0" w:color="auto"/>
            </w:tcBorders>
          </w:tcPr>
          <w:p w14:paraId="29EEDB63" w14:textId="77777777" w:rsidR="005C344A" w:rsidRPr="00912569" w:rsidRDefault="005C344A" w:rsidP="005C344A">
            <w:pPr>
              <w:pStyle w:val="MA-Normal"/>
              <w:jc w:val="center"/>
              <w:rPr>
                <w:b/>
                <w:i/>
              </w:rPr>
            </w:pPr>
            <w:r w:rsidRPr="00912569">
              <w:rPr>
                <w:b/>
                <w:i/>
              </w:rPr>
              <w:t>Signature of Sponsor</w:t>
            </w:r>
          </w:p>
          <w:p w14:paraId="4B633A3C" w14:textId="77777777" w:rsidR="0023083D" w:rsidRPr="00912569" w:rsidRDefault="005C344A" w:rsidP="005C344A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(</w:t>
            </w:r>
            <w:proofErr w:type="gramStart"/>
            <w:r w:rsidRPr="00912569">
              <w:rPr>
                <w:i/>
              </w:rPr>
              <w:t>may</w:t>
            </w:r>
            <w:proofErr w:type="gramEnd"/>
            <w:r w:rsidRPr="00912569">
              <w:rPr>
                <w:i/>
              </w:rPr>
              <w:t xml:space="preserve"> be typed)</w:t>
            </w:r>
          </w:p>
        </w:tc>
        <w:tc>
          <w:tcPr>
            <w:tcW w:w="240" w:type="dxa"/>
          </w:tcPr>
          <w:p w14:paraId="38BDDE66" w14:textId="77777777" w:rsidR="0023083D" w:rsidRPr="00912569" w:rsidRDefault="0023083D" w:rsidP="00912569">
            <w:pPr>
              <w:pStyle w:val="MA-Normal"/>
              <w:jc w:val="center"/>
              <w:rPr>
                <w:i/>
              </w:rPr>
            </w:pPr>
          </w:p>
        </w:tc>
        <w:tc>
          <w:tcPr>
            <w:tcW w:w="1568" w:type="dxa"/>
            <w:tcBorders>
              <w:top w:val="single" w:sz="4" w:space="0" w:color="auto"/>
            </w:tcBorders>
          </w:tcPr>
          <w:p w14:paraId="6709B749" w14:textId="77777777" w:rsidR="0023083D" w:rsidRPr="00912569" w:rsidRDefault="005C344A" w:rsidP="00912569">
            <w:pPr>
              <w:pStyle w:val="MA-Normal"/>
              <w:jc w:val="center"/>
              <w:rPr>
                <w:i/>
              </w:rPr>
            </w:pPr>
            <w:r w:rsidRPr="00912569">
              <w:rPr>
                <w:i/>
              </w:rPr>
              <w:t>Date</w:t>
            </w:r>
          </w:p>
        </w:tc>
      </w:tr>
    </w:tbl>
    <w:p w14:paraId="170C255F" w14:textId="77777777" w:rsidR="00F33F21" w:rsidRPr="00F50F9F" w:rsidRDefault="00F33F21" w:rsidP="00645C37">
      <w:pPr>
        <w:pStyle w:val="MA-Normal"/>
        <w:rPr>
          <w:sz w:val="8"/>
          <w:szCs w:val="8"/>
        </w:rPr>
      </w:pPr>
    </w:p>
    <w:sectPr w:rsidR="00F33F21" w:rsidRPr="00F50F9F" w:rsidSect="005B78C7">
      <w:pgSz w:w="12240" w:h="15840" w:code="1"/>
      <w:pgMar w:top="320" w:right="720" w:bottom="320" w:left="720" w:header="520" w:footer="5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B337D" w14:textId="77777777" w:rsidR="00193B46" w:rsidRDefault="00193B46" w:rsidP="000E7644">
      <w:r>
        <w:separator/>
      </w:r>
    </w:p>
  </w:endnote>
  <w:endnote w:type="continuationSeparator" w:id="0">
    <w:p w14:paraId="0D1AF533" w14:textId="77777777" w:rsidR="00193B46" w:rsidRDefault="00193B46" w:rsidP="000E7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5AF30" w14:textId="77777777" w:rsidR="00193B46" w:rsidRDefault="00193B46" w:rsidP="000E7644">
      <w:r>
        <w:separator/>
      </w:r>
    </w:p>
  </w:footnote>
  <w:footnote w:type="continuationSeparator" w:id="0">
    <w:p w14:paraId="54F08040" w14:textId="77777777" w:rsidR="00193B46" w:rsidRDefault="00193B46" w:rsidP="000E76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AyJLY2MDA2NjQyUdpeDU4uLM/DyQAqNaAEqSuhUsAAAA"/>
  </w:docVars>
  <w:rsids>
    <w:rsidRoot w:val="000E7644"/>
    <w:rsid w:val="000611C0"/>
    <w:rsid w:val="0008183D"/>
    <w:rsid w:val="000A10A4"/>
    <w:rsid w:val="000E7644"/>
    <w:rsid w:val="000F54CD"/>
    <w:rsid w:val="001279DA"/>
    <w:rsid w:val="0013590C"/>
    <w:rsid w:val="0016218E"/>
    <w:rsid w:val="001720CF"/>
    <w:rsid w:val="00193B46"/>
    <w:rsid w:val="001D63E5"/>
    <w:rsid w:val="001E63F1"/>
    <w:rsid w:val="001E76C7"/>
    <w:rsid w:val="001F7C3C"/>
    <w:rsid w:val="002175CF"/>
    <w:rsid w:val="0023083D"/>
    <w:rsid w:val="0024430A"/>
    <w:rsid w:val="00247050"/>
    <w:rsid w:val="00254E10"/>
    <w:rsid w:val="00266E91"/>
    <w:rsid w:val="002A057E"/>
    <w:rsid w:val="002B0DFA"/>
    <w:rsid w:val="002C75AF"/>
    <w:rsid w:val="002E770D"/>
    <w:rsid w:val="003346F9"/>
    <w:rsid w:val="003906AB"/>
    <w:rsid w:val="003A1568"/>
    <w:rsid w:val="003C5AFC"/>
    <w:rsid w:val="003D03A0"/>
    <w:rsid w:val="003D194B"/>
    <w:rsid w:val="004129FD"/>
    <w:rsid w:val="00452065"/>
    <w:rsid w:val="004566F5"/>
    <w:rsid w:val="00494A67"/>
    <w:rsid w:val="004E72E8"/>
    <w:rsid w:val="004F7693"/>
    <w:rsid w:val="00524925"/>
    <w:rsid w:val="005506EC"/>
    <w:rsid w:val="005B78C7"/>
    <w:rsid w:val="005C344A"/>
    <w:rsid w:val="005D48A9"/>
    <w:rsid w:val="005D5B0E"/>
    <w:rsid w:val="005E1D1D"/>
    <w:rsid w:val="005E456D"/>
    <w:rsid w:val="005E560D"/>
    <w:rsid w:val="005F0B18"/>
    <w:rsid w:val="006234B4"/>
    <w:rsid w:val="00631133"/>
    <w:rsid w:val="00645C37"/>
    <w:rsid w:val="00683036"/>
    <w:rsid w:val="006D15BB"/>
    <w:rsid w:val="006D3BEC"/>
    <w:rsid w:val="006D5A47"/>
    <w:rsid w:val="006F2EA8"/>
    <w:rsid w:val="006F610F"/>
    <w:rsid w:val="00706DAE"/>
    <w:rsid w:val="00727C93"/>
    <w:rsid w:val="007343CE"/>
    <w:rsid w:val="00747855"/>
    <w:rsid w:val="007504BA"/>
    <w:rsid w:val="00797427"/>
    <w:rsid w:val="007B6A2A"/>
    <w:rsid w:val="007C32B8"/>
    <w:rsid w:val="00815AC3"/>
    <w:rsid w:val="0082211D"/>
    <w:rsid w:val="00835CB0"/>
    <w:rsid w:val="0083797F"/>
    <w:rsid w:val="00884175"/>
    <w:rsid w:val="008D4093"/>
    <w:rsid w:val="008E2A1E"/>
    <w:rsid w:val="008E68A9"/>
    <w:rsid w:val="009057BE"/>
    <w:rsid w:val="00912569"/>
    <w:rsid w:val="00935122"/>
    <w:rsid w:val="00964BD0"/>
    <w:rsid w:val="0098390D"/>
    <w:rsid w:val="00983DA7"/>
    <w:rsid w:val="009A7A1A"/>
    <w:rsid w:val="009A7CC2"/>
    <w:rsid w:val="009B46B5"/>
    <w:rsid w:val="00A03142"/>
    <w:rsid w:val="00A438DE"/>
    <w:rsid w:val="00AA754B"/>
    <w:rsid w:val="00AE1372"/>
    <w:rsid w:val="00AE2391"/>
    <w:rsid w:val="00B03BB5"/>
    <w:rsid w:val="00B05C58"/>
    <w:rsid w:val="00B06FE2"/>
    <w:rsid w:val="00B111C6"/>
    <w:rsid w:val="00B158AD"/>
    <w:rsid w:val="00B821AD"/>
    <w:rsid w:val="00BB35FF"/>
    <w:rsid w:val="00BB4323"/>
    <w:rsid w:val="00BC04DC"/>
    <w:rsid w:val="00C34913"/>
    <w:rsid w:val="00C36347"/>
    <w:rsid w:val="00C4342B"/>
    <w:rsid w:val="00C74C84"/>
    <w:rsid w:val="00C76250"/>
    <w:rsid w:val="00C911D7"/>
    <w:rsid w:val="00CA6345"/>
    <w:rsid w:val="00CB6F94"/>
    <w:rsid w:val="00CC2428"/>
    <w:rsid w:val="00CD10AD"/>
    <w:rsid w:val="00CE755E"/>
    <w:rsid w:val="00D0314C"/>
    <w:rsid w:val="00D24F20"/>
    <w:rsid w:val="00D46B9D"/>
    <w:rsid w:val="00D52D1C"/>
    <w:rsid w:val="00D646E1"/>
    <w:rsid w:val="00D71ACD"/>
    <w:rsid w:val="00DA12CC"/>
    <w:rsid w:val="00DE727C"/>
    <w:rsid w:val="00DF425D"/>
    <w:rsid w:val="00E3760C"/>
    <w:rsid w:val="00E42A7E"/>
    <w:rsid w:val="00E56C7A"/>
    <w:rsid w:val="00EA2563"/>
    <w:rsid w:val="00EA29F5"/>
    <w:rsid w:val="00EA2F17"/>
    <w:rsid w:val="00EA7728"/>
    <w:rsid w:val="00ED76AC"/>
    <w:rsid w:val="00EE09B3"/>
    <w:rsid w:val="00EF1DC8"/>
    <w:rsid w:val="00EF302D"/>
    <w:rsid w:val="00F25A13"/>
    <w:rsid w:val="00F33F21"/>
    <w:rsid w:val="00F50F9F"/>
    <w:rsid w:val="00F5194B"/>
    <w:rsid w:val="00F70379"/>
    <w:rsid w:val="00F8019D"/>
    <w:rsid w:val="00FC0813"/>
    <w:rsid w:val="00FC0D54"/>
    <w:rsid w:val="00FC3103"/>
    <w:rsid w:val="00FD3573"/>
    <w:rsid w:val="00FE44E3"/>
    <w:rsid w:val="00FE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E6879"/>
  <w15:docId w15:val="{F83EAE3B-53C5-45E0-A214-2B500BB8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semiHidden="1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7504BA"/>
    <w:pPr>
      <w:spacing w:after="0" w:line="240" w:lineRule="auto"/>
    </w:pPr>
    <w:rPr>
      <w:sz w:val="20"/>
    </w:rPr>
  </w:style>
  <w:style w:type="paragraph" w:styleId="Heading1">
    <w:name w:val="heading 1"/>
    <w:basedOn w:val="MA-Normal"/>
    <w:next w:val="MA-HeadingMisc"/>
    <w:link w:val="Heading1Char"/>
    <w:uiPriority w:val="3"/>
    <w:qFormat/>
    <w:rsid w:val="00835CB0"/>
    <w:pPr>
      <w:keepNext/>
      <w:keepLines/>
      <w:spacing w:before="240" w:after="240"/>
      <w:jc w:val="center"/>
      <w:outlineLvl w:val="0"/>
    </w:pPr>
    <w:rPr>
      <w:rFonts w:ascii="Calibri" w:eastAsiaTheme="majorEastAsia" w:hAnsi="Calibr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-Normal">
    <w:name w:val="MA-Normal"/>
    <w:uiPriority w:val="1"/>
    <w:qFormat/>
    <w:rsid w:val="000E7644"/>
    <w:pPr>
      <w:spacing w:after="0" w:line="240" w:lineRule="auto"/>
    </w:pPr>
    <w:rPr>
      <w:sz w:val="20"/>
      <w:szCs w:val="20"/>
      <w:lang w:val="en-US"/>
    </w:rPr>
  </w:style>
  <w:style w:type="paragraph" w:styleId="Header">
    <w:name w:val="header"/>
    <w:basedOn w:val="MA-Normal"/>
    <w:link w:val="HeaderChar"/>
    <w:uiPriority w:val="99"/>
    <w:semiHidden/>
    <w:rsid w:val="000E76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66E91"/>
    <w:rPr>
      <w:sz w:val="20"/>
      <w:szCs w:val="20"/>
      <w:lang w:val="en-US"/>
    </w:rPr>
  </w:style>
  <w:style w:type="paragraph" w:styleId="Footer">
    <w:name w:val="footer"/>
    <w:basedOn w:val="MA-Normal"/>
    <w:link w:val="FooterChar"/>
    <w:uiPriority w:val="99"/>
    <w:semiHidden/>
    <w:rsid w:val="000E7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6E91"/>
    <w:rPr>
      <w:sz w:val="20"/>
      <w:szCs w:val="20"/>
      <w:lang w:val="en-US"/>
    </w:rPr>
  </w:style>
  <w:style w:type="paragraph" w:customStyle="1" w:styleId="MA-HeadingMisc">
    <w:name w:val="MA-HeadingMisc"/>
    <w:basedOn w:val="MA-Normal"/>
    <w:next w:val="MA-Normal"/>
    <w:qFormat/>
    <w:rsid w:val="003C5AFC"/>
    <w:pPr>
      <w:keepNext/>
      <w:keepLines/>
    </w:pPr>
    <w:rPr>
      <w:b/>
      <w:sz w:val="24"/>
    </w:rPr>
  </w:style>
  <w:style w:type="paragraph" w:customStyle="1" w:styleId="MA-12pt-Text">
    <w:name w:val="MA-12pt-Text"/>
    <w:basedOn w:val="MA-Normal"/>
    <w:uiPriority w:val="2"/>
    <w:qFormat/>
    <w:rsid w:val="00F25A13"/>
    <w:rPr>
      <w:sz w:val="24"/>
    </w:rPr>
  </w:style>
  <w:style w:type="paragraph" w:customStyle="1" w:styleId="MA-12pt-BoxText">
    <w:name w:val="MA-12pt-BoxText"/>
    <w:basedOn w:val="MA-Normal"/>
    <w:uiPriority w:val="2"/>
    <w:qFormat/>
    <w:rsid w:val="006234B4"/>
    <w:pPr>
      <w:spacing w:line="260" w:lineRule="exact"/>
    </w:pPr>
    <w:rPr>
      <w:sz w:val="24"/>
    </w:rPr>
  </w:style>
  <w:style w:type="character" w:customStyle="1" w:styleId="Heading1Char">
    <w:name w:val="Heading 1 Char"/>
    <w:basedOn w:val="DefaultParagraphFont"/>
    <w:link w:val="Heading1"/>
    <w:uiPriority w:val="3"/>
    <w:rsid w:val="001E63F1"/>
    <w:rPr>
      <w:rFonts w:ascii="Calibri" w:eastAsiaTheme="majorEastAsia" w:hAnsi="Calibri" w:cstheme="majorBidi"/>
      <w:b/>
      <w:bCs/>
      <w:sz w:val="28"/>
      <w:szCs w:val="28"/>
      <w:lang w:val="en-US"/>
    </w:rPr>
  </w:style>
  <w:style w:type="paragraph" w:customStyle="1" w:styleId="MA-Logo">
    <w:name w:val="MA-Logo"/>
    <w:basedOn w:val="MA-Normal"/>
    <w:next w:val="Heading1"/>
    <w:qFormat/>
    <w:rsid w:val="00835CB0"/>
    <w:pPr>
      <w:spacing w:after="24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5C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C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1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-6pt-Text">
    <w:name w:val="MA-6pt-Text"/>
    <w:basedOn w:val="MA-Normal"/>
    <w:uiPriority w:val="2"/>
    <w:qFormat/>
    <w:rsid w:val="003C5AFC"/>
    <w:rPr>
      <w:sz w:val="12"/>
    </w:rPr>
  </w:style>
  <w:style w:type="character" w:styleId="PlaceholderText">
    <w:name w:val="Placeholder Text"/>
    <w:basedOn w:val="DefaultParagraphFont"/>
    <w:uiPriority w:val="99"/>
    <w:semiHidden/>
    <w:rsid w:val="007504BA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1483AA7AB841D9A87574E4558E4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C4179-2C0B-4532-9147-08BD867E3746}"/>
      </w:docPartPr>
      <w:docPartBody>
        <w:p w:rsidR="003926B8" w:rsidRDefault="00045553" w:rsidP="00045553">
          <w:pPr>
            <w:pStyle w:val="C11483AA7AB841D9A87574E4558E4A643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2306A8A5314949C59052629FCD702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4134B-9C0F-4D76-8A1E-B371C419DAC7}"/>
      </w:docPartPr>
      <w:docPartBody>
        <w:p w:rsidR="003926B8" w:rsidRDefault="00045553" w:rsidP="00045553">
          <w:pPr>
            <w:pStyle w:val="2306A8A5314949C59052629FCD702A59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CED10128D3944633A34BB5789C2C5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36F42-1762-495B-BECF-A0575AF1199F}"/>
      </w:docPartPr>
      <w:docPartBody>
        <w:p w:rsidR="003926B8" w:rsidRDefault="00045553" w:rsidP="00045553">
          <w:pPr>
            <w:pStyle w:val="CED10128D3944633A34BB5789C2C5B49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301ABB4BDA334A628FF44A1EB5E27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9D215-A553-498F-A72E-834DD84475C5}"/>
      </w:docPartPr>
      <w:docPartBody>
        <w:p w:rsidR="003926B8" w:rsidRDefault="00045553" w:rsidP="00045553">
          <w:pPr>
            <w:pStyle w:val="301ABB4BDA334A628FF44A1EB5E2723F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3AA31964E9214894A45372458E3EE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E7303-4930-4305-9F35-6C5E935EA762}"/>
      </w:docPartPr>
      <w:docPartBody>
        <w:p w:rsidR="003926B8" w:rsidRDefault="00045553" w:rsidP="00045553">
          <w:pPr>
            <w:pStyle w:val="3AA31964E9214894A45372458E3EEC3F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EB66E0789EAC4EA998F7DFED3834D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ACBD2-F86D-41BA-9D72-A017FBA64FA7}"/>
      </w:docPartPr>
      <w:docPartBody>
        <w:p w:rsidR="003926B8" w:rsidRDefault="00045553" w:rsidP="00045553">
          <w:pPr>
            <w:pStyle w:val="EB66E0789EAC4EA998F7DFED3834DB0F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89FFE0A51D0C49689EDA3B87F0C9D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8B10B-07B3-4E21-86EC-942A020B51F5}"/>
      </w:docPartPr>
      <w:docPartBody>
        <w:p w:rsidR="003926B8" w:rsidRDefault="00045553" w:rsidP="00045553">
          <w:pPr>
            <w:pStyle w:val="89FFE0A51D0C49689EDA3B87F0C9D6992"/>
          </w:pPr>
          <w:r>
            <w:t xml:space="preserve">(---) </w:t>
          </w:r>
          <w:r>
            <w:rPr>
              <w:rStyle w:val="PlaceholderText"/>
            </w:rPr>
            <w:t>Enter Text</w:t>
          </w:r>
        </w:p>
      </w:docPartBody>
    </w:docPart>
    <w:docPart>
      <w:docPartPr>
        <w:name w:val="B9353E5AE46A401D9CC352E3F1DDD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38674-DDB4-46D5-8709-261C3955F43F}"/>
      </w:docPartPr>
      <w:docPartBody>
        <w:p w:rsidR="003926B8" w:rsidRDefault="00045553" w:rsidP="00045553">
          <w:pPr>
            <w:pStyle w:val="B9353E5AE46A401D9CC352E3F1DDDAF92"/>
          </w:pPr>
          <w:r>
            <w:t xml:space="preserve">(---) </w:t>
          </w:r>
          <w:r>
            <w:rPr>
              <w:rStyle w:val="PlaceholderText"/>
            </w:rPr>
            <w:t>Enter Text</w:t>
          </w:r>
        </w:p>
      </w:docPartBody>
    </w:docPart>
    <w:docPart>
      <w:docPartPr>
        <w:name w:val="90B53641181F4ED38DBE2DCB5BCE8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96440-54EE-4319-A16D-54FDF67F6C72}"/>
      </w:docPartPr>
      <w:docPartBody>
        <w:p w:rsidR="003926B8" w:rsidRDefault="00045553" w:rsidP="00045553">
          <w:pPr>
            <w:pStyle w:val="90B53641181F4ED38DBE2DCB5BCE8912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FAB3F3781DA44DD68F05D85533EEE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4B5B0-F268-476C-9780-B3A2119FDD8D}"/>
      </w:docPartPr>
      <w:docPartBody>
        <w:p w:rsidR="003926B8" w:rsidRDefault="00045553" w:rsidP="00045553">
          <w:pPr>
            <w:pStyle w:val="FAB3F3781DA44DD68F05D85533EEE338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D57B2B0EB4504530AE2575DCFF112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337C4-8408-4B87-A836-E40B97A7DAAF}"/>
      </w:docPartPr>
      <w:docPartBody>
        <w:p w:rsidR="003926B8" w:rsidRDefault="00045553" w:rsidP="00045553">
          <w:pPr>
            <w:pStyle w:val="D57B2B0EB4504530AE2575DCFF112803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8946653DFAA8435FABB6CE449E3BB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077D1-F754-4708-87CC-E09160669345}"/>
      </w:docPartPr>
      <w:docPartBody>
        <w:p w:rsidR="003926B8" w:rsidRDefault="00045553" w:rsidP="00045553">
          <w:pPr>
            <w:pStyle w:val="8946653DFAA8435FABB6CE449E3BB685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C3A4AB06F4AA43058CBD057DBA772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39227-4AB6-4E43-A762-FB2E08F1412B}"/>
      </w:docPartPr>
      <w:docPartBody>
        <w:p w:rsidR="003926B8" w:rsidRDefault="00045553" w:rsidP="00045553">
          <w:pPr>
            <w:pStyle w:val="C3A4AB06F4AA43058CBD057DBA7721BE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9819507E66CA4CBCAAAA670DB9F11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A56AE-7F6C-44F9-8E79-A8FB333BC58F}"/>
      </w:docPartPr>
      <w:docPartBody>
        <w:p w:rsidR="003926B8" w:rsidRDefault="00045553" w:rsidP="00045553">
          <w:pPr>
            <w:pStyle w:val="9819507E66CA4CBCAAAA670DB9F11E61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9659B93C604F423F9DBB236B88EFF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2AC32-E0C7-4B10-B21B-72DA1C043933}"/>
      </w:docPartPr>
      <w:docPartBody>
        <w:p w:rsidR="003926B8" w:rsidRDefault="00045553" w:rsidP="00045553">
          <w:pPr>
            <w:pStyle w:val="9659B93C604F423F9DBB236B88EFF7C4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D89DAF76D568457FAB9B3493AA458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78122-0ECD-49F9-8AFD-77F578F7F4CE}"/>
      </w:docPartPr>
      <w:docPartBody>
        <w:p w:rsidR="003926B8" w:rsidRDefault="00045553" w:rsidP="00045553">
          <w:pPr>
            <w:pStyle w:val="D89DAF76D568457FAB9B3493AA4589CB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2BA2248A15FD4FCABA1CB4B4EC5F3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FCB79-7CFA-478B-8AA4-E8873ACB47CD}"/>
      </w:docPartPr>
      <w:docPartBody>
        <w:p w:rsidR="00260D3F" w:rsidRDefault="003926B8" w:rsidP="003926B8">
          <w:pPr>
            <w:pStyle w:val="2BA2248A15FD4FCABA1CB4B4EC5F3AD1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E80E5FF7166C4CEEBEC9ECE15945E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4FA07-0FFC-4852-908D-ED72EB6CEEEF}"/>
      </w:docPartPr>
      <w:docPartBody>
        <w:p w:rsidR="00260D3F" w:rsidRDefault="003926B8" w:rsidP="003926B8">
          <w:pPr>
            <w:pStyle w:val="E80E5FF7166C4CEEBEC9ECE15945EC75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70CDB4BAC62249CBA5D42A50E679E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AB514-4524-4FFD-BDCA-6FB85537795C}"/>
      </w:docPartPr>
      <w:docPartBody>
        <w:p w:rsidR="00260D3F" w:rsidRDefault="003926B8" w:rsidP="003926B8">
          <w:pPr>
            <w:pStyle w:val="70CDB4BAC62249CBA5D42A50E679EC9B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E1937F8A1F2C4F02AA0BC4CF7B832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3C1BA-7553-462B-A55B-4BD90799A456}"/>
      </w:docPartPr>
      <w:docPartBody>
        <w:p w:rsidR="00260D3F" w:rsidRDefault="003926B8" w:rsidP="003926B8">
          <w:pPr>
            <w:pStyle w:val="E1937F8A1F2C4F02AA0BC4CF7B832D7F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A4E4F58FEB784D33A9E6BD79B7E00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9A598-2742-4D0A-A201-6FD15FE039FB}"/>
      </w:docPartPr>
      <w:docPartBody>
        <w:p w:rsidR="00260D3F" w:rsidRDefault="003926B8" w:rsidP="003926B8">
          <w:pPr>
            <w:pStyle w:val="A4E4F58FEB784D33A9E6BD79B7E00783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D51CB3989C134999A3FE284154A77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4C020-463C-4E84-8466-9B1C8F17B38D}"/>
      </w:docPartPr>
      <w:docPartBody>
        <w:p w:rsidR="00260D3F" w:rsidRDefault="003926B8" w:rsidP="003926B8">
          <w:pPr>
            <w:pStyle w:val="D51CB3989C134999A3FE284154A77FAA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8489A505B15F41A4BE64C776D96F0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005C8-BC5B-4BFF-AF38-C77071B5AFBC}"/>
      </w:docPartPr>
      <w:docPartBody>
        <w:p w:rsidR="00260D3F" w:rsidRDefault="003926B8" w:rsidP="003926B8">
          <w:pPr>
            <w:pStyle w:val="8489A505B15F41A4BE64C776D96F0DE9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BF36EF049C6D44D783BFB1FF13EE2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DF942-6E66-4C45-B8A6-E755BCA408F7}"/>
      </w:docPartPr>
      <w:docPartBody>
        <w:p w:rsidR="00260D3F" w:rsidRDefault="003926B8" w:rsidP="003926B8">
          <w:pPr>
            <w:pStyle w:val="BF36EF049C6D44D783BFB1FF13EE22CE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586BE88EAAD34E3DA52695E217CC2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3F39E-64E2-429A-A1CC-8C9587DA1403}"/>
      </w:docPartPr>
      <w:docPartBody>
        <w:p w:rsidR="00260D3F" w:rsidRDefault="003926B8" w:rsidP="003926B8">
          <w:pPr>
            <w:pStyle w:val="586BE88EAAD34E3DA52695E217CC2DD1"/>
          </w:pPr>
          <w:r>
            <w:rPr>
              <w:rStyle w:val="PlaceholderText"/>
            </w:rPr>
            <w:t>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5553"/>
    <w:rsid w:val="00045553"/>
    <w:rsid w:val="00260D3F"/>
    <w:rsid w:val="003926B8"/>
    <w:rsid w:val="003C74B6"/>
    <w:rsid w:val="00801A80"/>
    <w:rsid w:val="00C76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26B8"/>
    <w:rPr>
      <w:color w:val="FFFFFF" w:themeColor="background1"/>
    </w:rPr>
  </w:style>
  <w:style w:type="paragraph" w:customStyle="1" w:styleId="C11483AA7AB841D9A87574E4558E4A643">
    <w:name w:val="C11483AA7AB841D9A87574E4558E4A643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2306A8A5314949C59052629FCD702A592">
    <w:name w:val="2306A8A5314949C59052629FCD702A59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CED10128D3944633A34BB5789C2C5B492">
    <w:name w:val="CED10128D3944633A34BB5789C2C5B49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301ABB4BDA334A628FF44A1EB5E2723F2">
    <w:name w:val="301ABB4BDA334A628FF44A1EB5E2723F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3AA31964E9214894A45372458E3EEC3F2">
    <w:name w:val="3AA31964E9214894A45372458E3EEC3F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EB66E0789EAC4EA998F7DFED3834DB0F2">
    <w:name w:val="EB66E0789EAC4EA998F7DFED3834DB0F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89FFE0A51D0C49689EDA3B87F0C9D6992">
    <w:name w:val="89FFE0A51D0C49689EDA3B87F0C9D699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B9353E5AE46A401D9CC352E3F1DDDAF92">
    <w:name w:val="B9353E5AE46A401D9CC352E3F1DDDAF9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FAB3F3781DA44DD68F05D85533EEE3382">
    <w:name w:val="FAB3F3781DA44DD68F05D85533EEE338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90B53641181F4ED38DBE2DCB5BCE89122">
    <w:name w:val="90B53641181F4ED38DBE2DCB5BCE8912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D57B2B0EB4504530AE2575DCFF1128032">
    <w:name w:val="D57B2B0EB4504530AE2575DCFF112803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8946653DFAA8435FABB6CE449E3BB6852">
    <w:name w:val="8946653DFAA8435FABB6CE449E3BB685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C3A4AB06F4AA43058CBD057DBA7721BE2">
    <w:name w:val="C3A4AB06F4AA43058CBD057DBA7721BE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9819507E66CA4CBCAAAA670DB9F11E612">
    <w:name w:val="9819507E66CA4CBCAAAA670DB9F11E61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9659B93C604F423F9DBB236B88EFF7C42">
    <w:name w:val="9659B93C604F423F9DBB236B88EFF7C4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D89DAF76D568457FAB9B3493AA4589CB2">
    <w:name w:val="D89DAF76D568457FAB9B3493AA4589CB2"/>
    <w:rsid w:val="00045553"/>
    <w:pPr>
      <w:spacing w:after="0" w:line="260" w:lineRule="exact"/>
    </w:pPr>
    <w:rPr>
      <w:rFonts w:eastAsiaTheme="minorHAnsi"/>
      <w:sz w:val="24"/>
      <w:szCs w:val="20"/>
      <w:lang w:val="en-US" w:eastAsia="en-US"/>
    </w:rPr>
  </w:style>
  <w:style w:type="paragraph" w:customStyle="1" w:styleId="2BA2248A15FD4FCABA1CB4B4EC5F3AD1">
    <w:name w:val="2BA2248A15FD4FCABA1CB4B4EC5F3AD1"/>
    <w:rsid w:val="003926B8"/>
  </w:style>
  <w:style w:type="paragraph" w:customStyle="1" w:styleId="E80E5FF7166C4CEEBEC9ECE15945EC75">
    <w:name w:val="E80E5FF7166C4CEEBEC9ECE15945EC75"/>
    <w:rsid w:val="003926B8"/>
  </w:style>
  <w:style w:type="paragraph" w:customStyle="1" w:styleId="70CDB4BAC62249CBA5D42A50E679EC9B">
    <w:name w:val="70CDB4BAC62249CBA5D42A50E679EC9B"/>
    <w:rsid w:val="003926B8"/>
  </w:style>
  <w:style w:type="paragraph" w:customStyle="1" w:styleId="E1937F8A1F2C4F02AA0BC4CF7B832D7F">
    <w:name w:val="E1937F8A1F2C4F02AA0BC4CF7B832D7F"/>
    <w:rsid w:val="003926B8"/>
  </w:style>
  <w:style w:type="paragraph" w:customStyle="1" w:styleId="A4E4F58FEB784D33A9E6BD79B7E00783">
    <w:name w:val="A4E4F58FEB784D33A9E6BD79B7E00783"/>
    <w:rsid w:val="003926B8"/>
  </w:style>
  <w:style w:type="paragraph" w:customStyle="1" w:styleId="D51CB3989C134999A3FE284154A77FAA">
    <w:name w:val="D51CB3989C134999A3FE284154A77FAA"/>
    <w:rsid w:val="003926B8"/>
  </w:style>
  <w:style w:type="paragraph" w:customStyle="1" w:styleId="8489A505B15F41A4BE64C776D96F0DE9">
    <w:name w:val="8489A505B15F41A4BE64C776D96F0DE9"/>
    <w:rsid w:val="003926B8"/>
  </w:style>
  <w:style w:type="paragraph" w:customStyle="1" w:styleId="BF36EF049C6D44D783BFB1FF13EE22CE">
    <w:name w:val="BF36EF049C6D44D783BFB1FF13EE22CE"/>
    <w:rsid w:val="003926B8"/>
  </w:style>
  <w:style w:type="paragraph" w:customStyle="1" w:styleId="586BE88EAAD34E3DA52695E217CC2DD1">
    <w:name w:val="586BE88EAAD34E3DA52695E217CC2DD1"/>
    <w:rsid w:val="003926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3BA0AF-982B-49DA-9F4B-4139EBE6D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use of Commons / Chambre des communes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M</dc:creator>
  <cp:lastModifiedBy>Rebecca Miller</cp:lastModifiedBy>
  <cp:revision>2</cp:revision>
  <cp:lastPrinted>2022-05-18T17:21:00Z</cp:lastPrinted>
  <dcterms:created xsi:type="dcterms:W3CDTF">2022-05-19T00:35:00Z</dcterms:created>
  <dcterms:modified xsi:type="dcterms:W3CDTF">2022-05-19T00:35:00Z</dcterms:modified>
</cp:coreProperties>
</file>